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57CCE6" w14:textId="0B5203C5" w:rsidR="006B5EBB" w:rsidRDefault="00AF70D4" w:rsidP="00AF70D4">
      <w:pPr>
        <w:pStyle w:val="a7"/>
        <w:numPr>
          <w:ilvl w:val="0"/>
          <w:numId w:val="2"/>
        </w:numPr>
        <w:ind w:firstLineChars="0"/>
      </w:pPr>
      <w:r>
        <w:t>Br</w:t>
      </w:r>
      <w:r w:rsidRPr="00AF70D4">
        <w:t>ief</w:t>
      </w:r>
      <w:r w:rsidRPr="00AF70D4">
        <w:t xml:space="preserve"> description of notable obstacles</w:t>
      </w:r>
    </w:p>
    <w:p w14:paraId="7146D5B0" w14:textId="4F5E4C43" w:rsidR="008B4546" w:rsidRDefault="00AF70D4" w:rsidP="008B4546">
      <w:pPr>
        <w:pStyle w:val="a7"/>
        <w:ind w:left="840" w:firstLineChars="0" w:firstLine="0"/>
      </w:pPr>
      <w:r>
        <w:rPr>
          <w:rFonts w:hint="eastAsia"/>
        </w:rPr>
        <w:t>I</w:t>
      </w:r>
      <w:r>
        <w:t xml:space="preserve">n development of this project, the first obstacle is that how can I implement the functions that the spec requires. Because both </w:t>
      </w:r>
      <w:proofErr w:type="spellStart"/>
      <w:r w:rsidRPr="00AF70D4">
        <w:rPr>
          <w:i/>
          <w:iCs/>
        </w:rPr>
        <w:t>isSyntacticallyCorrect</w:t>
      </w:r>
      <w:proofErr w:type="spellEnd"/>
      <w:r>
        <w:rPr>
          <w:i/>
          <w:iCs/>
        </w:rPr>
        <w:t xml:space="preserve"> </w:t>
      </w:r>
      <w:r>
        <w:t xml:space="preserve">and </w:t>
      </w:r>
      <w:proofErr w:type="spellStart"/>
      <w:r w:rsidRPr="00AF70D4">
        <w:rPr>
          <w:i/>
          <w:iCs/>
        </w:rPr>
        <w:t>tallyVotes</w:t>
      </w:r>
      <w:proofErr w:type="spellEnd"/>
      <w:r>
        <w:rPr>
          <w:i/>
          <w:iCs/>
        </w:rPr>
        <w:t xml:space="preserve"> </w:t>
      </w:r>
      <w:r>
        <w:t xml:space="preserve">has multiple features under different conditions, I decide to break both functions into many sub-functions to better structure my program. </w:t>
      </w:r>
      <w:r w:rsidR="008B4546">
        <w:t xml:space="preserve">And I need to clarify the different cases I might face and ensure each sub-function can handle complex cases. </w:t>
      </w:r>
      <w:r>
        <w:t xml:space="preserve">Then, in development of my </w:t>
      </w:r>
      <w:r>
        <w:t>sub-functions</w:t>
      </w:r>
      <w:r>
        <w:t xml:space="preserve">, the most common problem I faced is “out of boundaries”, which the index I used in </w:t>
      </w:r>
      <w:r w:rsidRPr="00AF70D4">
        <w:rPr>
          <w:i/>
          <w:iCs/>
        </w:rPr>
        <w:t>string.at(index)</w:t>
      </w:r>
      <w:r>
        <w:t xml:space="preserve"> is larger than the length of the string. And the debugging process takes a long time since I need to test each sub-function separately with different cases, and I then integrate them into the required </w:t>
      </w:r>
      <w:proofErr w:type="spellStart"/>
      <w:r w:rsidRPr="00AF70D4">
        <w:rPr>
          <w:i/>
          <w:iCs/>
        </w:rPr>
        <w:t>isSyntacticallyCorrect</w:t>
      </w:r>
      <w:proofErr w:type="spellEnd"/>
      <w:r>
        <w:rPr>
          <w:i/>
          <w:iCs/>
        </w:rPr>
        <w:t xml:space="preserve"> </w:t>
      </w:r>
      <w:r>
        <w:t xml:space="preserve">and </w:t>
      </w:r>
      <w:proofErr w:type="spellStart"/>
      <w:r w:rsidRPr="00AF70D4">
        <w:rPr>
          <w:i/>
          <w:iCs/>
        </w:rPr>
        <w:t>tallyVotes</w:t>
      </w:r>
      <w:proofErr w:type="spellEnd"/>
      <w:r>
        <w:rPr>
          <w:i/>
          <w:iCs/>
        </w:rPr>
        <w:t xml:space="preserve"> </w:t>
      </w:r>
      <w:r>
        <w:t>functions</w:t>
      </w:r>
      <w:r>
        <w:rPr>
          <w:i/>
          <w:iCs/>
        </w:rPr>
        <w:t xml:space="preserve">. </w:t>
      </w:r>
      <w:r>
        <w:t xml:space="preserve">Finally, I used the function </w:t>
      </w:r>
      <w:r w:rsidRPr="00AF70D4">
        <w:rPr>
          <w:i/>
          <w:iCs/>
        </w:rPr>
        <w:t>assert</w:t>
      </w:r>
      <w:r>
        <w:rPr>
          <w:i/>
          <w:iCs/>
        </w:rPr>
        <w:t xml:space="preserve"> </w:t>
      </w:r>
      <w:r>
        <w:t xml:space="preserve">in the main </w:t>
      </w:r>
      <w:r w:rsidR="008B4546">
        <w:t>to test my program.</w:t>
      </w:r>
    </w:p>
    <w:p w14:paraId="6FA07F80" w14:textId="7B48578B" w:rsidR="008B4546" w:rsidRDefault="008B4546" w:rsidP="008B4546">
      <w:pPr>
        <w:pStyle w:val="a7"/>
        <w:ind w:left="840" w:firstLineChars="0" w:firstLine="0"/>
      </w:pPr>
    </w:p>
    <w:p w14:paraId="2175B9A3" w14:textId="6E914BA2" w:rsidR="008B4546" w:rsidRDefault="008B4546" w:rsidP="008B4546">
      <w:pPr>
        <w:pStyle w:val="a7"/>
        <w:numPr>
          <w:ilvl w:val="0"/>
          <w:numId w:val="2"/>
        </w:numPr>
        <w:ind w:firstLineChars="0"/>
      </w:pPr>
      <w:r w:rsidRPr="008B4546">
        <w:t>A description of the design of</w:t>
      </w:r>
      <w:r>
        <w:t xml:space="preserve"> the program</w:t>
      </w:r>
    </w:p>
    <w:p w14:paraId="570F830E" w14:textId="09239E02" w:rsidR="008B4546" w:rsidRDefault="008B4546" w:rsidP="008B4546">
      <w:pPr>
        <w:pStyle w:val="a7"/>
        <w:ind w:left="840" w:firstLineChars="0" w:firstLine="0"/>
      </w:pPr>
    </w:p>
    <w:p w14:paraId="3671781C" w14:textId="3EF325AC" w:rsidR="008B4546" w:rsidRDefault="008B4546" w:rsidP="008B4546">
      <w:pPr>
        <w:pStyle w:val="a7"/>
        <w:ind w:left="840" w:firstLineChars="0" w:firstLine="0"/>
      </w:pPr>
      <w:r w:rsidRPr="008B4546">
        <w:t xml:space="preserve">bool </w:t>
      </w:r>
      <w:proofErr w:type="spellStart"/>
      <w:proofErr w:type="gramStart"/>
      <w:r w:rsidRPr="008B4546">
        <w:t>isSyntacticallyCorrect</w:t>
      </w:r>
      <w:proofErr w:type="spellEnd"/>
      <w:r w:rsidRPr="008B4546">
        <w:t>(</w:t>
      </w:r>
      <w:proofErr w:type="gramEnd"/>
      <w:r w:rsidRPr="008B4546">
        <w:t xml:space="preserve">string </w:t>
      </w:r>
      <w:proofErr w:type="spellStart"/>
      <w:r w:rsidRPr="008B4546">
        <w:t>pollData</w:t>
      </w:r>
      <w:proofErr w:type="spellEnd"/>
      <w:r w:rsidRPr="008B4546">
        <w:t>)</w:t>
      </w:r>
      <w:r>
        <w:t>:</w:t>
      </w:r>
    </w:p>
    <w:p w14:paraId="5255CC1A" w14:textId="628CF78D" w:rsidR="00D71A27" w:rsidRDefault="00D71A27" w:rsidP="008B4546">
      <w:pPr>
        <w:pStyle w:val="a7"/>
        <w:ind w:left="840" w:firstLineChars="0"/>
      </w:pPr>
      <w:r>
        <w:rPr>
          <w:rFonts w:hint="eastAsia"/>
        </w:rPr>
        <w:t>s</w:t>
      </w:r>
      <w:r>
        <w:t xml:space="preserve">tore the </w:t>
      </w:r>
      <w:proofErr w:type="spellStart"/>
      <w:r w:rsidRPr="00D71A27">
        <w:rPr>
          <w:i/>
          <w:iCs/>
        </w:rPr>
        <w:t>pollData</w:t>
      </w:r>
      <w:proofErr w:type="spellEnd"/>
      <w:r>
        <w:t xml:space="preserve"> to local variable </w:t>
      </w:r>
      <w:r w:rsidRPr="00D71A27">
        <w:rPr>
          <w:i/>
          <w:iCs/>
        </w:rPr>
        <w:t>data</w:t>
      </w:r>
    </w:p>
    <w:p w14:paraId="10F8FC32" w14:textId="00C9A1EE" w:rsidR="008B4546" w:rsidRPr="008B4546" w:rsidRDefault="008B4546" w:rsidP="008B4546">
      <w:pPr>
        <w:pStyle w:val="a7"/>
        <w:ind w:left="840" w:firstLineChars="0"/>
        <w:rPr>
          <w:i/>
          <w:iCs/>
        </w:rPr>
      </w:pPr>
      <w:r>
        <w:rPr>
          <w:rFonts w:hint="eastAsia"/>
        </w:rPr>
        <w:t>c</w:t>
      </w:r>
      <w:r>
        <w:t xml:space="preserve">all function </w:t>
      </w:r>
      <w:proofErr w:type="spellStart"/>
      <w:proofErr w:type="gramStart"/>
      <w:r w:rsidRPr="008B4546">
        <w:rPr>
          <w:i/>
          <w:iCs/>
        </w:rPr>
        <w:t>data.empty</w:t>
      </w:r>
      <w:proofErr w:type="spellEnd"/>
      <w:proofErr w:type="gramEnd"/>
      <w:r w:rsidRPr="008B4546">
        <w:rPr>
          <w:i/>
          <w:iCs/>
        </w:rPr>
        <w:t>()</w:t>
      </w:r>
    </w:p>
    <w:p w14:paraId="27124EE8" w14:textId="48D6CB69" w:rsidR="008B4546" w:rsidRDefault="008B4546" w:rsidP="008B4546">
      <w:pPr>
        <w:pStyle w:val="a7"/>
        <w:ind w:left="840" w:firstLineChars="0"/>
      </w:pPr>
      <w:r>
        <w:rPr>
          <w:rFonts w:hint="eastAsia"/>
        </w:rPr>
        <w:t>i</w:t>
      </w:r>
      <w:r>
        <w:t>f the string is empty, return true</w:t>
      </w:r>
    </w:p>
    <w:p w14:paraId="7346471E" w14:textId="504A7F85" w:rsidR="008B4546" w:rsidRDefault="008B4546" w:rsidP="008B4546">
      <w:pPr>
        <w:pStyle w:val="a7"/>
        <w:ind w:left="840" w:firstLineChars="0" w:firstLine="0"/>
        <w:rPr>
          <w:i/>
          <w:iCs/>
        </w:rPr>
      </w:pPr>
      <w:r>
        <w:tab/>
        <w:t xml:space="preserve">call function </w:t>
      </w:r>
      <w:proofErr w:type="spellStart"/>
      <w:proofErr w:type="gramStart"/>
      <w:r w:rsidRPr="008B4546">
        <w:rPr>
          <w:i/>
          <w:iCs/>
        </w:rPr>
        <w:t>hasOnlyLetterAndNumber</w:t>
      </w:r>
      <w:proofErr w:type="spellEnd"/>
      <w:r w:rsidRPr="008B4546">
        <w:rPr>
          <w:i/>
          <w:iCs/>
        </w:rPr>
        <w:t>(</w:t>
      </w:r>
      <w:proofErr w:type="gramEnd"/>
      <w:r>
        <w:rPr>
          <w:i/>
          <w:iCs/>
        </w:rPr>
        <w:t>string data</w:t>
      </w:r>
      <w:r w:rsidRPr="008B4546">
        <w:rPr>
          <w:i/>
          <w:iCs/>
        </w:rPr>
        <w:t>)</w:t>
      </w:r>
    </w:p>
    <w:p w14:paraId="0A6DBE97" w14:textId="680D748E" w:rsidR="008B4546" w:rsidRDefault="008B4546" w:rsidP="008B4546">
      <w:pPr>
        <w:pStyle w:val="a7"/>
        <w:ind w:left="840" w:firstLineChars="0" w:firstLine="0"/>
      </w:pPr>
      <w:r>
        <w:rPr>
          <w:i/>
          <w:iCs/>
        </w:rPr>
        <w:tab/>
      </w:r>
      <w:r>
        <w:t>if the string contains characters other than number and letters, return false</w:t>
      </w:r>
    </w:p>
    <w:p w14:paraId="673D529C" w14:textId="4E122443" w:rsidR="008B4546" w:rsidRDefault="008B4546" w:rsidP="008B4546">
      <w:pPr>
        <w:pStyle w:val="a7"/>
        <w:ind w:left="840" w:firstLineChars="0" w:firstLine="0"/>
        <w:rPr>
          <w:i/>
          <w:iCs/>
        </w:rPr>
      </w:pPr>
      <w:r>
        <w:tab/>
        <w:t xml:space="preserve">call the function </w:t>
      </w:r>
      <w:proofErr w:type="spellStart"/>
      <w:proofErr w:type="gramStart"/>
      <w:r w:rsidRPr="008B4546">
        <w:rPr>
          <w:i/>
          <w:iCs/>
        </w:rPr>
        <w:t>toUpper</w:t>
      </w:r>
      <w:proofErr w:type="spellEnd"/>
      <w:r w:rsidRPr="008B4546">
        <w:rPr>
          <w:i/>
          <w:iCs/>
        </w:rPr>
        <w:t>(</w:t>
      </w:r>
      <w:proofErr w:type="gramEnd"/>
      <w:r w:rsidRPr="008B4546">
        <w:rPr>
          <w:i/>
          <w:iCs/>
        </w:rPr>
        <w:t>string data</w:t>
      </w:r>
      <w:r w:rsidRPr="008B4546">
        <w:rPr>
          <w:i/>
          <w:iCs/>
        </w:rPr>
        <w:t>)</w:t>
      </w:r>
      <w:r>
        <w:rPr>
          <w:i/>
          <w:iCs/>
        </w:rPr>
        <w:t xml:space="preserve"> </w:t>
      </w:r>
      <w:r w:rsidRPr="008B4546">
        <w:t xml:space="preserve">to </w:t>
      </w:r>
      <w:r>
        <w:t>convert the whole string to upper case</w:t>
      </w:r>
    </w:p>
    <w:p w14:paraId="763FFC3F" w14:textId="019B4E1C" w:rsidR="008B4546" w:rsidRDefault="008B4546" w:rsidP="008B4546">
      <w:pPr>
        <w:pStyle w:val="a7"/>
        <w:ind w:left="840" w:firstLineChars="0" w:firstLine="0"/>
      </w:pPr>
      <w:r>
        <w:rPr>
          <w:i/>
          <w:iCs/>
        </w:rPr>
        <w:tab/>
      </w:r>
      <w:r>
        <w:t xml:space="preserve">call the function </w:t>
      </w:r>
      <w:proofErr w:type="spellStart"/>
      <w:proofErr w:type="gramStart"/>
      <w:r w:rsidRPr="008B4546">
        <w:rPr>
          <w:i/>
          <w:iCs/>
        </w:rPr>
        <w:t>isValidStateForecast</w:t>
      </w:r>
      <w:proofErr w:type="spellEnd"/>
      <w:r w:rsidRPr="008B4546">
        <w:rPr>
          <w:i/>
          <w:iCs/>
        </w:rPr>
        <w:t>(</w:t>
      </w:r>
      <w:proofErr w:type="gramEnd"/>
      <w:r>
        <w:rPr>
          <w:i/>
          <w:iCs/>
        </w:rPr>
        <w:t xml:space="preserve">string </w:t>
      </w:r>
      <w:r w:rsidRPr="008B4546">
        <w:rPr>
          <w:i/>
          <w:iCs/>
        </w:rPr>
        <w:t>data)</w:t>
      </w:r>
    </w:p>
    <w:p w14:paraId="3E10410B" w14:textId="4A951F4C" w:rsidR="008B4546" w:rsidRDefault="008B4546" w:rsidP="008B4546">
      <w:pPr>
        <w:pStyle w:val="a7"/>
        <w:ind w:left="840" w:firstLineChars="0" w:firstLine="0"/>
      </w:pPr>
      <w:r>
        <w:tab/>
        <w:t xml:space="preserve">if any state </w:t>
      </w:r>
      <w:proofErr w:type="spellStart"/>
      <w:r>
        <w:t>forecase</w:t>
      </w:r>
      <w:proofErr w:type="spellEnd"/>
      <w:r>
        <w:t xml:space="preserve"> is not valid, return false</w:t>
      </w:r>
    </w:p>
    <w:p w14:paraId="55DE750F" w14:textId="6A150E9F" w:rsidR="008B4546" w:rsidRDefault="008B4546" w:rsidP="008B4546">
      <w:pPr>
        <w:pStyle w:val="a7"/>
        <w:ind w:left="840" w:firstLineChars="0" w:firstLine="0"/>
      </w:pPr>
      <w:r>
        <w:tab/>
        <w:t>if all if statements are not executed, return true</w:t>
      </w:r>
    </w:p>
    <w:p w14:paraId="44DEEBD6" w14:textId="370A572C" w:rsidR="008B4546" w:rsidRDefault="008B4546" w:rsidP="008B4546">
      <w:pPr>
        <w:pStyle w:val="a7"/>
        <w:ind w:left="840" w:firstLineChars="0" w:firstLine="0"/>
      </w:pPr>
    </w:p>
    <w:p w14:paraId="22BEF213" w14:textId="12599A7F" w:rsidR="008B4546" w:rsidRDefault="008B4546" w:rsidP="008B4546">
      <w:pPr>
        <w:pStyle w:val="a7"/>
        <w:ind w:left="840" w:firstLineChars="0" w:firstLine="0"/>
      </w:pPr>
    </w:p>
    <w:p w14:paraId="1288BA94" w14:textId="444E321C" w:rsidR="008B4546" w:rsidRDefault="008B4546" w:rsidP="008B4546">
      <w:pPr>
        <w:pStyle w:val="a7"/>
        <w:ind w:left="840" w:firstLineChars="0" w:firstLine="0"/>
      </w:pPr>
      <w:r w:rsidRPr="008B4546">
        <w:t xml:space="preserve">int </w:t>
      </w:r>
      <w:proofErr w:type="spellStart"/>
      <w:proofErr w:type="gramStart"/>
      <w:r w:rsidRPr="008B4546">
        <w:t>tallyVotes</w:t>
      </w:r>
      <w:proofErr w:type="spellEnd"/>
      <w:r w:rsidRPr="008B4546">
        <w:t>(</w:t>
      </w:r>
      <w:proofErr w:type="gramEnd"/>
      <w:r w:rsidRPr="008B4546">
        <w:t xml:space="preserve">string </w:t>
      </w:r>
      <w:proofErr w:type="spellStart"/>
      <w:r w:rsidRPr="008B4546">
        <w:t>pollData</w:t>
      </w:r>
      <w:proofErr w:type="spellEnd"/>
      <w:r w:rsidRPr="008B4546">
        <w:t xml:space="preserve">, char party, int&amp; </w:t>
      </w:r>
      <w:proofErr w:type="spellStart"/>
      <w:r w:rsidRPr="008B4546">
        <w:t>voteTally</w:t>
      </w:r>
      <w:proofErr w:type="spellEnd"/>
      <w:r w:rsidRPr="008B4546">
        <w:t>)</w:t>
      </w:r>
      <w:r>
        <w:t>:</w:t>
      </w:r>
    </w:p>
    <w:p w14:paraId="2875EECE" w14:textId="39022FC8" w:rsidR="00D71A27" w:rsidRDefault="00D71A27" w:rsidP="00D71A27">
      <w:pPr>
        <w:pStyle w:val="a7"/>
        <w:ind w:left="840" w:firstLineChars="0"/>
      </w:pPr>
      <w:r>
        <w:rPr>
          <w:rFonts w:hint="eastAsia"/>
        </w:rPr>
        <w:t>s</w:t>
      </w:r>
      <w:r>
        <w:t xml:space="preserve">tore the </w:t>
      </w:r>
      <w:proofErr w:type="spellStart"/>
      <w:r w:rsidRPr="00D71A27">
        <w:rPr>
          <w:i/>
          <w:iCs/>
        </w:rPr>
        <w:t>pollData</w:t>
      </w:r>
      <w:proofErr w:type="spellEnd"/>
      <w:r>
        <w:t xml:space="preserve"> to local variable </w:t>
      </w:r>
      <w:r w:rsidRPr="00D71A27">
        <w:rPr>
          <w:i/>
          <w:iCs/>
        </w:rPr>
        <w:t>data</w:t>
      </w:r>
    </w:p>
    <w:p w14:paraId="7EEFA501" w14:textId="162D1FAC" w:rsidR="008B4546" w:rsidRDefault="00D71A27" w:rsidP="008B4546">
      <w:pPr>
        <w:pStyle w:val="a7"/>
        <w:ind w:left="840" w:firstLineChars="0" w:firstLine="0"/>
      </w:pPr>
      <w:r>
        <w:tab/>
      </w:r>
      <w:r>
        <w:t xml:space="preserve">call the function </w:t>
      </w:r>
      <w:proofErr w:type="spellStart"/>
      <w:proofErr w:type="gramStart"/>
      <w:r w:rsidRPr="008B4546">
        <w:rPr>
          <w:i/>
          <w:iCs/>
        </w:rPr>
        <w:t>toUpper</w:t>
      </w:r>
      <w:proofErr w:type="spellEnd"/>
      <w:r w:rsidRPr="008B4546">
        <w:rPr>
          <w:i/>
          <w:iCs/>
        </w:rPr>
        <w:t>(</w:t>
      </w:r>
      <w:proofErr w:type="gramEnd"/>
      <w:r w:rsidRPr="008B4546">
        <w:rPr>
          <w:i/>
          <w:iCs/>
        </w:rPr>
        <w:t>string data)</w:t>
      </w:r>
      <w:r>
        <w:rPr>
          <w:i/>
          <w:iCs/>
        </w:rPr>
        <w:t xml:space="preserve"> </w:t>
      </w:r>
      <w:r w:rsidRPr="008B4546">
        <w:t xml:space="preserve">to </w:t>
      </w:r>
      <w:r>
        <w:t>convert the whole string to upper case</w:t>
      </w:r>
    </w:p>
    <w:p w14:paraId="5C24D456" w14:textId="38E5430A" w:rsidR="00D71A27" w:rsidRDefault="00D71A27" w:rsidP="008B4546">
      <w:pPr>
        <w:pStyle w:val="a7"/>
        <w:ind w:left="840" w:firstLineChars="0" w:firstLine="0"/>
      </w:pPr>
      <w:r>
        <w:tab/>
        <w:t xml:space="preserve">call function </w:t>
      </w:r>
      <w:proofErr w:type="spellStart"/>
      <w:proofErr w:type="gramStart"/>
      <w:r w:rsidRPr="00D71A27">
        <w:rPr>
          <w:i/>
          <w:iCs/>
        </w:rPr>
        <w:t>isSyntacticallyCorrect</w:t>
      </w:r>
      <w:proofErr w:type="spellEnd"/>
      <w:r w:rsidRPr="00D71A27">
        <w:rPr>
          <w:i/>
          <w:iCs/>
        </w:rPr>
        <w:t>(</w:t>
      </w:r>
      <w:proofErr w:type="gramEnd"/>
      <w:r>
        <w:rPr>
          <w:i/>
          <w:iCs/>
        </w:rPr>
        <w:t xml:space="preserve">string </w:t>
      </w:r>
      <w:r w:rsidRPr="00D71A27">
        <w:rPr>
          <w:i/>
          <w:iCs/>
        </w:rPr>
        <w:t>data)</w:t>
      </w:r>
    </w:p>
    <w:p w14:paraId="4E49B411" w14:textId="034667C3" w:rsidR="00D71A27" w:rsidRDefault="00D71A27" w:rsidP="008B4546">
      <w:pPr>
        <w:pStyle w:val="a7"/>
        <w:ind w:left="840" w:firstLineChars="0" w:firstLine="0"/>
      </w:pPr>
      <w:r>
        <w:tab/>
        <w:t>if the poll data string is not syntactically correct, return 1</w:t>
      </w:r>
    </w:p>
    <w:p w14:paraId="3F075B36" w14:textId="0B4C2E60" w:rsidR="00D71A27" w:rsidRDefault="00D71A27" w:rsidP="008B4546">
      <w:pPr>
        <w:pStyle w:val="a7"/>
        <w:ind w:left="840" w:firstLineChars="0" w:firstLine="0"/>
        <w:rPr>
          <w:i/>
          <w:iCs/>
        </w:rPr>
      </w:pPr>
      <w:r>
        <w:tab/>
        <w:t xml:space="preserve">call function </w:t>
      </w:r>
      <w:proofErr w:type="spellStart"/>
      <w:proofErr w:type="gramStart"/>
      <w:r w:rsidR="005C6192" w:rsidRPr="005C6192">
        <w:rPr>
          <w:i/>
          <w:iCs/>
        </w:rPr>
        <w:t>isalpha</w:t>
      </w:r>
      <w:proofErr w:type="spellEnd"/>
      <w:r w:rsidR="005C6192" w:rsidRPr="005C6192">
        <w:rPr>
          <w:i/>
          <w:iCs/>
        </w:rPr>
        <w:t>(</w:t>
      </w:r>
      <w:proofErr w:type="gramEnd"/>
      <w:r w:rsidR="005C6192" w:rsidRPr="005C6192">
        <w:rPr>
          <w:i/>
          <w:iCs/>
        </w:rPr>
        <w:t xml:space="preserve">string </w:t>
      </w:r>
      <w:r w:rsidR="005C6192" w:rsidRPr="005C6192">
        <w:rPr>
          <w:i/>
          <w:iCs/>
        </w:rPr>
        <w:t>party)</w:t>
      </w:r>
    </w:p>
    <w:p w14:paraId="049BDD70" w14:textId="08351F54" w:rsidR="005C6192" w:rsidRDefault="005C6192" w:rsidP="008B4546">
      <w:pPr>
        <w:pStyle w:val="a7"/>
        <w:ind w:left="840" w:firstLineChars="0" w:firstLine="0"/>
      </w:pPr>
      <w:r>
        <w:rPr>
          <w:i/>
          <w:iCs/>
        </w:rPr>
        <w:tab/>
      </w:r>
      <w:r>
        <w:t>if the party code is not a letter, return 2</w:t>
      </w:r>
    </w:p>
    <w:p w14:paraId="78FF89EB" w14:textId="0DC149E3" w:rsidR="005C6192" w:rsidRDefault="005C6192" w:rsidP="008B4546">
      <w:pPr>
        <w:pStyle w:val="a7"/>
        <w:ind w:left="840" w:firstLineChars="0" w:firstLine="0"/>
        <w:rPr>
          <w:i/>
          <w:iCs/>
        </w:rPr>
      </w:pPr>
      <w:r>
        <w:tab/>
        <w:t xml:space="preserve">call the function </w:t>
      </w:r>
      <w:proofErr w:type="spellStart"/>
      <w:proofErr w:type="gramStart"/>
      <w:r w:rsidRPr="005C6192">
        <w:rPr>
          <w:i/>
          <w:iCs/>
        </w:rPr>
        <w:t>notZeroForecastPredicts</w:t>
      </w:r>
      <w:proofErr w:type="spellEnd"/>
      <w:r w:rsidRPr="005C6192">
        <w:rPr>
          <w:i/>
          <w:iCs/>
        </w:rPr>
        <w:t>(</w:t>
      </w:r>
      <w:proofErr w:type="gramEnd"/>
      <w:r w:rsidRPr="005C6192">
        <w:rPr>
          <w:i/>
          <w:iCs/>
        </w:rPr>
        <w:t xml:space="preserve">string </w:t>
      </w:r>
      <w:r w:rsidRPr="005C6192">
        <w:rPr>
          <w:i/>
          <w:iCs/>
        </w:rPr>
        <w:t>data)</w:t>
      </w:r>
    </w:p>
    <w:p w14:paraId="4B3C4243" w14:textId="0433ABCA" w:rsidR="005C6192" w:rsidRDefault="005C6192" w:rsidP="008B4546">
      <w:pPr>
        <w:pStyle w:val="a7"/>
        <w:ind w:left="840" w:firstLineChars="0" w:firstLine="0"/>
      </w:pPr>
      <w:r>
        <w:rPr>
          <w:i/>
          <w:iCs/>
        </w:rPr>
        <w:tab/>
      </w:r>
      <w:r>
        <w:t xml:space="preserve">if </w:t>
      </w:r>
      <w:r w:rsidR="00106B9F" w:rsidRPr="00106B9F">
        <w:t>one state forecast predicts zero electoral votes for that state</w:t>
      </w:r>
      <w:r w:rsidR="00106B9F">
        <w:t>, return 3</w:t>
      </w:r>
    </w:p>
    <w:p w14:paraId="7CFFB0A9" w14:textId="77777777" w:rsidR="00106B9F" w:rsidRDefault="00106B9F" w:rsidP="008B4546">
      <w:pPr>
        <w:pStyle w:val="a7"/>
        <w:ind w:left="840" w:firstLineChars="0" w:firstLine="0"/>
      </w:pPr>
      <w:r>
        <w:tab/>
        <w:t>check the whether the poll data string is empty</w:t>
      </w:r>
    </w:p>
    <w:p w14:paraId="4D52293E" w14:textId="32336AEA" w:rsidR="00106B9F" w:rsidRDefault="00106B9F" w:rsidP="008B4546">
      <w:pPr>
        <w:pStyle w:val="a7"/>
        <w:ind w:left="840" w:firstLineChars="0" w:firstLine="0"/>
      </w:pPr>
      <w:r>
        <w:tab/>
        <w:t xml:space="preserve">if the string is empty, set </w:t>
      </w:r>
      <w:proofErr w:type="spellStart"/>
      <w:r w:rsidRPr="00106B9F">
        <w:rPr>
          <w:i/>
          <w:iCs/>
        </w:rPr>
        <w:t>voteTally</w:t>
      </w:r>
      <w:proofErr w:type="spellEnd"/>
      <w:r>
        <w:t xml:space="preserve"> to 0 and return 0 </w:t>
      </w:r>
    </w:p>
    <w:p w14:paraId="79996B32" w14:textId="205BA861" w:rsidR="00106B9F" w:rsidRDefault="00106B9F" w:rsidP="008B4546">
      <w:pPr>
        <w:pStyle w:val="a7"/>
        <w:ind w:left="840" w:firstLineChars="0" w:firstLine="0"/>
        <w:rPr>
          <w:i/>
          <w:iCs/>
        </w:rPr>
      </w:pPr>
      <w:r>
        <w:tab/>
        <w:t xml:space="preserve">call the function </w:t>
      </w:r>
      <w:proofErr w:type="spellStart"/>
      <w:proofErr w:type="gramStart"/>
      <w:r w:rsidRPr="00106B9F">
        <w:rPr>
          <w:i/>
          <w:iCs/>
        </w:rPr>
        <w:t>countVote</w:t>
      </w:r>
      <w:proofErr w:type="spellEnd"/>
      <w:r w:rsidRPr="00106B9F">
        <w:rPr>
          <w:i/>
          <w:iCs/>
        </w:rPr>
        <w:t>(</w:t>
      </w:r>
      <w:proofErr w:type="gramEnd"/>
      <w:r>
        <w:rPr>
          <w:i/>
          <w:iCs/>
        </w:rPr>
        <w:t xml:space="preserve">string </w:t>
      </w:r>
      <w:r w:rsidRPr="00106B9F">
        <w:rPr>
          <w:i/>
          <w:iCs/>
        </w:rPr>
        <w:t xml:space="preserve">data, </w:t>
      </w:r>
      <w:r>
        <w:rPr>
          <w:i/>
          <w:iCs/>
        </w:rPr>
        <w:t xml:space="preserve">char </w:t>
      </w:r>
      <w:r w:rsidRPr="00106B9F">
        <w:rPr>
          <w:i/>
          <w:iCs/>
        </w:rPr>
        <w:t>party)</w:t>
      </w:r>
    </w:p>
    <w:p w14:paraId="775766E1" w14:textId="49F20B0C" w:rsidR="00106B9F" w:rsidRDefault="00106B9F" w:rsidP="008B4546">
      <w:pPr>
        <w:pStyle w:val="a7"/>
        <w:ind w:left="840" w:firstLineChars="0" w:firstLine="0"/>
      </w:pPr>
      <w:r>
        <w:rPr>
          <w:i/>
          <w:iCs/>
        </w:rPr>
        <w:tab/>
      </w:r>
      <w:r>
        <w:t xml:space="preserve">pass the return value of this function to </w:t>
      </w:r>
      <w:proofErr w:type="spellStart"/>
      <w:r w:rsidRPr="00106B9F">
        <w:rPr>
          <w:i/>
          <w:iCs/>
        </w:rPr>
        <w:t>voteTally</w:t>
      </w:r>
      <w:proofErr w:type="spellEnd"/>
      <w:r>
        <w:rPr>
          <w:i/>
          <w:iCs/>
        </w:rPr>
        <w:t xml:space="preserve"> </w:t>
      </w:r>
    </w:p>
    <w:p w14:paraId="659EB109" w14:textId="3B0A3882" w:rsidR="00106B9F" w:rsidRDefault="00106B9F" w:rsidP="008B4546">
      <w:pPr>
        <w:pStyle w:val="a7"/>
        <w:ind w:left="840" w:firstLineChars="0" w:firstLine="0"/>
      </w:pPr>
      <w:r>
        <w:tab/>
        <w:t>return 0</w:t>
      </w:r>
    </w:p>
    <w:p w14:paraId="12269D55" w14:textId="6E6E9201" w:rsidR="00106B9F" w:rsidRDefault="00106B9F" w:rsidP="008B4546">
      <w:pPr>
        <w:pStyle w:val="a7"/>
        <w:ind w:left="840" w:firstLineChars="0" w:firstLine="0"/>
      </w:pPr>
    </w:p>
    <w:p w14:paraId="22E41F2F" w14:textId="248D1A6E" w:rsidR="00106B9F" w:rsidRDefault="00106B9F" w:rsidP="008B4546">
      <w:pPr>
        <w:pStyle w:val="a7"/>
        <w:ind w:left="840" w:firstLineChars="0" w:firstLine="0"/>
      </w:pPr>
    </w:p>
    <w:p w14:paraId="543BA4F5" w14:textId="05151344" w:rsidR="00106B9F" w:rsidRDefault="00106B9F" w:rsidP="00106B9F">
      <w:pPr>
        <w:pStyle w:val="a7"/>
        <w:ind w:left="840" w:firstLineChars="0" w:firstLine="0"/>
      </w:pPr>
      <w:r w:rsidRPr="00106B9F">
        <w:t xml:space="preserve">bool </w:t>
      </w:r>
      <w:proofErr w:type="spellStart"/>
      <w:proofErr w:type="gramStart"/>
      <w:r w:rsidRPr="00106B9F">
        <w:t>isValidUppercaseStateCode</w:t>
      </w:r>
      <w:proofErr w:type="spellEnd"/>
      <w:r w:rsidRPr="00106B9F">
        <w:t>(</w:t>
      </w:r>
      <w:proofErr w:type="gramEnd"/>
      <w:r w:rsidRPr="00106B9F">
        <w:t xml:space="preserve">string </w:t>
      </w:r>
      <w:proofErr w:type="spellStart"/>
      <w:r w:rsidRPr="00106B9F">
        <w:t>stateCode</w:t>
      </w:r>
      <w:proofErr w:type="spellEnd"/>
      <w:r w:rsidRPr="00106B9F">
        <w:t>)</w:t>
      </w:r>
      <w:r>
        <w:t>:</w:t>
      </w:r>
    </w:p>
    <w:p w14:paraId="1490D18D" w14:textId="428A95FA" w:rsidR="00106B9F" w:rsidRDefault="00106B9F" w:rsidP="00106B9F">
      <w:pPr>
        <w:pStyle w:val="a7"/>
        <w:ind w:left="840" w:firstLineChars="0" w:firstLine="0"/>
      </w:pPr>
      <w:r>
        <w:tab/>
        <w:t xml:space="preserve">check whether the state code is valid </w:t>
      </w:r>
      <w:proofErr w:type="gramStart"/>
      <w:r>
        <w:t>upper case</w:t>
      </w:r>
      <w:proofErr w:type="gramEnd"/>
      <w:r>
        <w:t xml:space="preserve"> state code</w:t>
      </w:r>
    </w:p>
    <w:p w14:paraId="29D42F75" w14:textId="77777777" w:rsidR="00106B9F" w:rsidRDefault="00106B9F" w:rsidP="00106B9F">
      <w:pPr>
        <w:pStyle w:val="a7"/>
        <w:ind w:left="840" w:firstLineChars="0" w:firstLine="0"/>
      </w:pPr>
    </w:p>
    <w:p w14:paraId="03EAC5F3" w14:textId="77777777" w:rsidR="00106B9F" w:rsidRDefault="00106B9F" w:rsidP="00106B9F">
      <w:pPr>
        <w:pStyle w:val="a7"/>
        <w:ind w:left="840" w:firstLineChars="0" w:firstLine="0"/>
      </w:pPr>
    </w:p>
    <w:p w14:paraId="59A86392" w14:textId="4C2D60E3" w:rsidR="00106B9F" w:rsidRDefault="00106B9F" w:rsidP="00106B9F">
      <w:pPr>
        <w:pStyle w:val="a7"/>
        <w:ind w:left="840" w:firstLineChars="0" w:firstLine="0"/>
      </w:pPr>
      <w:r w:rsidRPr="00106B9F">
        <w:t xml:space="preserve">string </w:t>
      </w:r>
      <w:proofErr w:type="spellStart"/>
      <w:proofErr w:type="gramStart"/>
      <w:r w:rsidRPr="00106B9F">
        <w:t>toUpper</w:t>
      </w:r>
      <w:proofErr w:type="spellEnd"/>
      <w:r w:rsidRPr="00106B9F">
        <w:t>(</w:t>
      </w:r>
      <w:proofErr w:type="gramEnd"/>
      <w:r w:rsidRPr="00106B9F">
        <w:t xml:space="preserve">string </w:t>
      </w:r>
      <w:proofErr w:type="spellStart"/>
      <w:r w:rsidRPr="00106B9F">
        <w:t>pollData</w:t>
      </w:r>
      <w:proofErr w:type="spellEnd"/>
      <w:r w:rsidRPr="00106B9F">
        <w:t>)</w:t>
      </w:r>
      <w:r>
        <w:t>:</w:t>
      </w:r>
    </w:p>
    <w:p w14:paraId="746D3EF5" w14:textId="0396245B" w:rsidR="00106B9F" w:rsidRPr="00106B9F" w:rsidRDefault="00106B9F" w:rsidP="00106B9F">
      <w:pPr>
        <w:pStyle w:val="a7"/>
        <w:ind w:left="840" w:firstLineChars="0"/>
        <w:rPr>
          <w:rFonts w:hint="eastAsia"/>
        </w:rPr>
      </w:pPr>
      <w:r>
        <w:rPr>
          <w:rFonts w:hint="eastAsia"/>
        </w:rPr>
        <w:t>s</w:t>
      </w:r>
      <w:r>
        <w:t xml:space="preserve">tore the </w:t>
      </w:r>
      <w:proofErr w:type="spellStart"/>
      <w:r w:rsidRPr="00D71A27">
        <w:rPr>
          <w:i/>
          <w:iCs/>
        </w:rPr>
        <w:t>pollData</w:t>
      </w:r>
      <w:proofErr w:type="spellEnd"/>
      <w:r>
        <w:t xml:space="preserve"> to local variable </w:t>
      </w:r>
      <w:r w:rsidRPr="00D71A27">
        <w:rPr>
          <w:i/>
          <w:iCs/>
        </w:rPr>
        <w:t>data</w:t>
      </w:r>
    </w:p>
    <w:p w14:paraId="79FF0D66" w14:textId="731C604A" w:rsidR="00106B9F" w:rsidRDefault="00106B9F" w:rsidP="00106B9F">
      <w:pPr>
        <w:pStyle w:val="a7"/>
        <w:ind w:left="840" w:firstLineChars="0" w:firstLine="0"/>
      </w:pPr>
      <w:r>
        <w:tab/>
        <w:t>for every character in the string:</w:t>
      </w:r>
    </w:p>
    <w:p w14:paraId="22A6F5AA" w14:textId="6206D163" w:rsidR="00106B9F" w:rsidRDefault="00106B9F" w:rsidP="00106B9F">
      <w:pPr>
        <w:pStyle w:val="a7"/>
        <w:ind w:left="840" w:firstLineChars="0" w:firstLine="0"/>
      </w:pPr>
      <w:r>
        <w:tab/>
      </w:r>
      <w:r>
        <w:tab/>
        <w:t>convert the character to upper case</w:t>
      </w:r>
    </w:p>
    <w:p w14:paraId="3A9B9F0D" w14:textId="31FD5BA0" w:rsidR="00106B9F" w:rsidRDefault="00106B9F" w:rsidP="00106B9F">
      <w:pPr>
        <w:pStyle w:val="a7"/>
        <w:ind w:left="840" w:firstLineChars="0" w:firstLine="0"/>
      </w:pPr>
      <w:r>
        <w:tab/>
        <w:t xml:space="preserve">return the converted string </w:t>
      </w:r>
    </w:p>
    <w:p w14:paraId="5FB0D52D" w14:textId="1DEF0733" w:rsidR="00106B9F" w:rsidRDefault="00106B9F" w:rsidP="00106B9F">
      <w:pPr>
        <w:pStyle w:val="a7"/>
        <w:ind w:left="840" w:firstLineChars="0" w:firstLine="0"/>
      </w:pPr>
    </w:p>
    <w:p w14:paraId="75F3FFEC" w14:textId="60B8BAD1" w:rsidR="00106B9F" w:rsidRDefault="00106B9F" w:rsidP="00106B9F">
      <w:pPr>
        <w:pStyle w:val="a7"/>
        <w:ind w:left="840" w:firstLineChars="0" w:firstLine="0"/>
      </w:pPr>
    </w:p>
    <w:p w14:paraId="29E3BEF7" w14:textId="683E4155" w:rsidR="00106B9F" w:rsidRDefault="00106B9F" w:rsidP="00106B9F">
      <w:pPr>
        <w:pStyle w:val="a7"/>
        <w:ind w:left="840" w:firstLineChars="0" w:firstLine="0"/>
      </w:pPr>
      <w:r w:rsidRPr="00106B9F">
        <w:t xml:space="preserve">bool </w:t>
      </w:r>
      <w:proofErr w:type="spellStart"/>
      <w:proofErr w:type="gramStart"/>
      <w:r w:rsidRPr="00106B9F">
        <w:t>isValidStateForecast</w:t>
      </w:r>
      <w:proofErr w:type="spellEnd"/>
      <w:r w:rsidRPr="00106B9F">
        <w:t>(</w:t>
      </w:r>
      <w:proofErr w:type="gramEnd"/>
      <w:r w:rsidRPr="00106B9F">
        <w:t xml:space="preserve">string </w:t>
      </w:r>
      <w:proofErr w:type="spellStart"/>
      <w:r w:rsidRPr="00106B9F">
        <w:t>pollData</w:t>
      </w:r>
      <w:proofErr w:type="spellEnd"/>
      <w:r w:rsidRPr="00106B9F">
        <w:t>)</w:t>
      </w:r>
    </w:p>
    <w:p w14:paraId="4118C54D" w14:textId="7ED878D4" w:rsidR="00E85B13" w:rsidRPr="00E85B13" w:rsidRDefault="00106B9F" w:rsidP="00E85B13">
      <w:pPr>
        <w:pStyle w:val="a7"/>
        <w:ind w:left="840" w:firstLineChars="0"/>
        <w:rPr>
          <w:rFonts w:hint="eastAsia"/>
          <w:i/>
          <w:iCs/>
        </w:rPr>
      </w:pPr>
      <w:r>
        <w:rPr>
          <w:rFonts w:hint="eastAsia"/>
        </w:rPr>
        <w:t>s</w:t>
      </w:r>
      <w:r>
        <w:t xml:space="preserve">tore the </w:t>
      </w:r>
      <w:proofErr w:type="spellStart"/>
      <w:r w:rsidRPr="00D71A27">
        <w:rPr>
          <w:i/>
          <w:iCs/>
        </w:rPr>
        <w:t>pollData</w:t>
      </w:r>
      <w:proofErr w:type="spellEnd"/>
      <w:r>
        <w:t xml:space="preserve"> to local variable </w:t>
      </w:r>
      <w:r w:rsidRPr="00D71A27">
        <w:rPr>
          <w:i/>
          <w:iCs/>
        </w:rPr>
        <w:t>data</w:t>
      </w:r>
    </w:p>
    <w:p w14:paraId="375D5031" w14:textId="0D5C9183" w:rsidR="00106B9F" w:rsidRDefault="00106B9F" w:rsidP="00106B9F">
      <w:pPr>
        <w:pStyle w:val="a7"/>
        <w:ind w:left="840" w:firstLineChars="0" w:firstLine="0"/>
      </w:pPr>
      <w:r>
        <w:tab/>
        <w:t>while the index of the character is less than the size of the string:</w:t>
      </w:r>
    </w:p>
    <w:p w14:paraId="3346F494" w14:textId="782398C0" w:rsidR="00106B9F" w:rsidRDefault="00106B9F" w:rsidP="00106B9F">
      <w:pPr>
        <w:pStyle w:val="a7"/>
        <w:ind w:left="840" w:firstLineChars="0" w:firstLine="0"/>
      </w:pPr>
      <w:r>
        <w:tab/>
      </w:r>
      <w:r>
        <w:tab/>
        <w:t xml:space="preserve">set </w:t>
      </w:r>
      <w:r w:rsidR="00E85B13">
        <w:t xml:space="preserve">string </w:t>
      </w:r>
      <w:proofErr w:type="spellStart"/>
      <w:r w:rsidRPr="00106B9F">
        <w:rPr>
          <w:i/>
          <w:iCs/>
        </w:rPr>
        <w:t>stateCode</w:t>
      </w:r>
      <w:proofErr w:type="spellEnd"/>
      <w:r>
        <w:t xml:space="preserve"> to empty</w:t>
      </w:r>
    </w:p>
    <w:p w14:paraId="2563EEAA" w14:textId="16C50CA2" w:rsidR="00106B9F" w:rsidRDefault="00106B9F" w:rsidP="00106B9F">
      <w:pPr>
        <w:pStyle w:val="a7"/>
        <w:ind w:left="840" w:firstLineChars="0" w:firstLine="0"/>
      </w:pPr>
      <w:r>
        <w:tab/>
      </w:r>
      <w:r>
        <w:tab/>
        <w:t xml:space="preserve">set </w:t>
      </w:r>
      <w:r w:rsidR="00E85B13">
        <w:t>string</w:t>
      </w:r>
      <w:r w:rsidR="00E85B13" w:rsidRPr="00106B9F">
        <w:rPr>
          <w:i/>
          <w:iCs/>
        </w:rPr>
        <w:t xml:space="preserve"> </w:t>
      </w:r>
      <w:proofErr w:type="spellStart"/>
      <w:r w:rsidRPr="00106B9F">
        <w:rPr>
          <w:i/>
          <w:iCs/>
        </w:rPr>
        <w:t>electoralVotes</w:t>
      </w:r>
      <w:proofErr w:type="spellEnd"/>
      <w:r>
        <w:rPr>
          <w:i/>
          <w:iCs/>
        </w:rPr>
        <w:t xml:space="preserve"> </w:t>
      </w:r>
      <w:r>
        <w:t>to empty</w:t>
      </w:r>
    </w:p>
    <w:p w14:paraId="3BDD0E2D" w14:textId="7FC7D3C6" w:rsidR="00106B9F" w:rsidRDefault="00106B9F" w:rsidP="00106B9F">
      <w:pPr>
        <w:pStyle w:val="a7"/>
        <w:ind w:left="840" w:firstLineChars="0" w:firstLine="0"/>
      </w:pPr>
      <w:r>
        <w:tab/>
      </w:r>
      <w:r>
        <w:tab/>
        <w:t xml:space="preserve">set </w:t>
      </w:r>
      <w:r w:rsidR="00E85B13">
        <w:t xml:space="preserve">int </w:t>
      </w:r>
      <w:proofErr w:type="spellStart"/>
      <w:r>
        <w:rPr>
          <w:i/>
          <w:iCs/>
        </w:rPr>
        <w:t>lessThanTwo</w:t>
      </w:r>
      <w:proofErr w:type="spellEnd"/>
      <w:r>
        <w:t xml:space="preserve"> to 1</w:t>
      </w:r>
    </w:p>
    <w:p w14:paraId="2F9A51F9" w14:textId="5B62425B" w:rsidR="00106B9F" w:rsidRDefault="00106B9F" w:rsidP="00106B9F">
      <w:pPr>
        <w:pStyle w:val="a7"/>
        <w:ind w:left="840" w:firstLineChars="0" w:firstLine="0"/>
      </w:pPr>
      <w:r>
        <w:tab/>
      </w:r>
      <w:r>
        <w:tab/>
        <w:t xml:space="preserve">set </w:t>
      </w:r>
      <w:r w:rsidR="00E85B13">
        <w:t>string</w:t>
      </w:r>
      <w:r w:rsidR="00E85B13">
        <w:rPr>
          <w:i/>
          <w:iCs/>
        </w:rPr>
        <w:t xml:space="preserve"> </w:t>
      </w:r>
      <w:proofErr w:type="spellStart"/>
      <w:r>
        <w:rPr>
          <w:i/>
          <w:iCs/>
        </w:rPr>
        <w:t>partyCode</w:t>
      </w:r>
      <w:proofErr w:type="spellEnd"/>
      <w:r>
        <w:rPr>
          <w:i/>
          <w:iCs/>
        </w:rPr>
        <w:t xml:space="preserve"> </w:t>
      </w:r>
      <w:r>
        <w:t>to empty</w:t>
      </w:r>
    </w:p>
    <w:p w14:paraId="62CDBE78" w14:textId="19707790" w:rsidR="00D47D5B" w:rsidRDefault="00106B9F" w:rsidP="00E85B13">
      <w:pPr>
        <w:pStyle w:val="a7"/>
        <w:ind w:left="840" w:firstLineChars="0" w:firstLine="0"/>
      </w:pPr>
      <w:r>
        <w:tab/>
      </w:r>
      <w:r>
        <w:tab/>
      </w:r>
      <w:r w:rsidR="00E85B13">
        <w:t xml:space="preserve">takes the characters in the string </w:t>
      </w:r>
      <w:proofErr w:type="gramStart"/>
      <w:r w:rsidR="00E85B13">
        <w:t>as long as</w:t>
      </w:r>
      <w:proofErr w:type="gramEnd"/>
      <w:r w:rsidR="00E85B13">
        <w:t xml:space="preserve"> the current character is a digit</w:t>
      </w:r>
    </w:p>
    <w:p w14:paraId="490306A7" w14:textId="6AB87195" w:rsidR="00E85B13" w:rsidRPr="00E85B13" w:rsidRDefault="00E85B13" w:rsidP="00E85B13">
      <w:pPr>
        <w:pStyle w:val="a7"/>
        <w:ind w:left="840" w:firstLineChars="0" w:firstLine="0"/>
      </w:pPr>
      <w:r>
        <w:tab/>
      </w:r>
      <w:r>
        <w:tab/>
        <w:t xml:space="preserve">append the digits to </w:t>
      </w:r>
      <w:proofErr w:type="spellStart"/>
      <w:r w:rsidRPr="00106B9F">
        <w:rPr>
          <w:i/>
          <w:iCs/>
        </w:rPr>
        <w:t>electoralVotes</w:t>
      </w:r>
      <w:proofErr w:type="spellEnd"/>
    </w:p>
    <w:p w14:paraId="24702C6D" w14:textId="0A85C90A" w:rsidR="00D47D5B" w:rsidRDefault="00D47D5B" w:rsidP="00106B9F">
      <w:pPr>
        <w:pStyle w:val="a7"/>
        <w:ind w:left="840" w:firstLineChars="0" w:firstLine="0"/>
      </w:pPr>
      <w:r>
        <w:tab/>
      </w:r>
      <w:r>
        <w:tab/>
        <w:t xml:space="preserve">if </w:t>
      </w:r>
      <w:proofErr w:type="spellStart"/>
      <w:r w:rsidRPr="00106B9F">
        <w:rPr>
          <w:i/>
          <w:iCs/>
        </w:rPr>
        <w:t>electoralVotes</w:t>
      </w:r>
      <w:proofErr w:type="spellEnd"/>
      <w:r>
        <w:rPr>
          <w:i/>
          <w:iCs/>
        </w:rPr>
        <w:t xml:space="preserve"> </w:t>
      </w:r>
      <w:r>
        <w:t>has a size of 0 or a size more than 2</w:t>
      </w:r>
      <w:r w:rsidR="00E85B13">
        <w:t>:</w:t>
      </w:r>
    </w:p>
    <w:p w14:paraId="1652599D" w14:textId="38D445C6" w:rsidR="00D47D5B" w:rsidRDefault="00D47D5B" w:rsidP="00106B9F">
      <w:pPr>
        <w:pStyle w:val="a7"/>
        <w:ind w:left="840" w:firstLineChars="0" w:firstLine="0"/>
      </w:pPr>
      <w:r>
        <w:tab/>
      </w:r>
      <w:r>
        <w:tab/>
      </w:r>
      <w:r>
        <w:tab/>
        <w:t>return false</w:t>
      </w:r>
    </w:p>
    <w:p w14:paraId="26289263" w14:textId="65542FBD" w:rsidR="00E85B13" w:rsidRDefault="00D47D5B" w:rsidP="00E85B13">
      <w:pPr>
        <w:pStyle w:val="a7"/>
        <w:ind w:left="840" w:firstLineChars="0" w:firstLine="0"/>
      </w:pPr>
      <w:r>
        <w:tab/>
      </w:r>
      <w:r>
        <w:tab/>
      </w:r>
      <w:r w:rsidR="00E85B13">
        <w:t xml:space="preserve">takes the next 2 characters in the string and append them to </w:t>
      </w:r>
      <w:proofErr w:type="spellStart"/>
      <w:r w:rsidR="00E85B13" w:rsidRPr="00106B9F">
        <w:rPr>
          <w:i/>
          <w:iCs/>
        </w:rPr>
        <w:t>stateCode</w:t>
      </w:r>
      <w:proofErr w:type="spellEnd"/>
    </w:p>
    <w:p w14:paraId="7D4B8517" w14:textId="628BC68A" w:rsidR="00E85B13" w:rsidRDefault="00E85B13" w:rsidP="00106B9F">
      <w:pPr>
        <w:pStyle w:val="a7"/>
        <w:ind w:left="840" w:firstLineChars="0" w:firstLine="0"/>
      </w:pPr>
      <w:r>
        <w:tab/>
      </w:r>
      <w:r>
        <w:tab/>
        <w:t xml:space="preserve">if </w:t>
      </w:r>
      <w:proofErr w:type="spellStart"/>
      <w:r w:rsidRPr="00106B9F">
        <w:rPr>
          <w:i/>
          <w:iCs/>
        </w:rPr>
        <w:t>stateCode</w:t>
      </w:r>
      <w:proofErr w:type="spellEnd"/>
      <w:r>
        <w:rPr>
          <w:i/>
          <w:iCs/>
        </w:rPr>
        <w:t xml:space="preserve"> </w:t>
      </w:r>
      <w:r>
        <w:t>is not valid upper-case state code:</w:t>
      </w:r>
    </w:p>
    <w:p w14:paraId="53C6F217" w14:textId="34ED9A60" w:rsidR="00E85B13" w:rsidRDefault="00E85B13" w:rsidP="00106B9F">
      <w:pPr>
        <w:pStyle w:val="a7"/>
        <w:ind w:left="840" w:firstLineChars="0" w:firstLine="0"/>
      </w:pPr>
      <w:r>
        <w:tab/>
      </w:r>
      <w:r>
        <w:tab/>
      </w:r>
      <w:r>
        <w:tab/>
        <w:t>return false</w:t>
      </w:r>
    </w:p>
    <w:p w14:paraId="2F816342" w14:textId="7293D46E" w:rsidR="00E85B13" w:rsidRDefault="00E85B13" w:rsidP="00E85B13">
      <w:pPr>
        <w:pStyle w:val="a7"/>
        <w:ind w:left="840" w:firstLineChars="0" w:firstLine="0"/>
      </w:pPr>
      <w:r>
        <w:tab/>
      </w:r>
      <w:r>
        <w:tab/>
      </w:r>
      <w:r>
        <w:t xml:space="preserve">takes the characters in the string </w:t>
      </w:r>
      <w:proofErr w:type="gramStart"/>
      <w:r>
        <w:t>as long as</w:t>
      </w:r>
      <w:proofErr w:type="gramEnd"/>
      <w:r>
        <w:t xml:space="preserve"> the current character is </w:t>
      </w:r>
      <w:r>
        <w:t>a letter</w:t>
      </w:r>
    </w:p>
    <w:p w14:paraId="2C496FD5" w14:textId="03ECDA46" w:rsidR="00E85B13" w:rsidRDefault="00E85B13" w:rsidP="00E85B13">
      <w:pPr>
        <w:pStyle w:val="a7"/>
        <w:ind w:left="840" w:firstLineChars="0" w:firstLine="0"/>
      </w:pPr>
      <w:r>
        <w:tab/>
      </w:r>
      <w:r>
        <w:tab/>
        <w:t xml:space="preserve">append the characters to </w:t>
      </w:r>
      <w:proofErr w:type="spellStart"/>
      <w:r>
        <w:rPr>
          <w:i/>
          <w:iCs/>
        </w:rPr>
        <w:t>partyCode</w:t>
      </w:r>
      <w:proofErr w:type="spellEnd"/>
      <w:r>
        <w:rPr>
          <w:i/>
          <w:iCs/>
        </w:rPr>
        <w:t xml:space="preserve"> </w:t>
      </w:r>
    </w:p>
    <w:p w14:paraId="307E6215" w14:textId="5EC975AA" w:rsidR="00E85B13" w:rsidRDefault="00E85B13" w:rsidP="00E85B13">
      <w:pPr>
        <w:pStyle w:val="a7"/>
        <w:ind w:left="840" w:firstLineChars="0" w:firstLine="0"/>
      </w:pPr>
      <w:r>
        <w:tab/>
      </w:r>
      <w:r>
        <w:tab/>
        <w:t xml:space="preserve">if the </w:t>
      </w:r>
      <w:proofErr w:type="spellStart"/>
      <w:r>
        <w:rPr>
          <w:i/>
          <w:iCs/>
        </w:rPr>
        <w:t>partyCode</w:t>
      </w:r>
      <w:proofErr w:type="spellEnd"/>
      <w:r>
        <w:rPr>
          <w:i/>
          <w:iCs/>
        </w:rPr>
        <w:t xml:space="preserve"> </w:t>
      </w:r>
      <w:r>
        <w:t xml:space="preserve">is not valid: </w:t>
      </w:r>
    </w:p>
    <w:p w14:paraId="71A1FB5D" w14:textId="3D9580A9" w:rsidR="00E85B13" w:rsidRDefault="00E85B13" w:rsidP="00E85B13">
      <w:pPr>
        <w:pStyle w:val="a7"/>
        <w:ind w:left="840" w:firstLineChars="0" w:firstLine="0"/>
      </w:pPr>
      <w:r>
        <w:tab/>
      </w:r>
      <w:r>
        <w:tab/>
      </w:r>
      <w:r>
        <w:tab/>
      </w:r>
      <w:r>
        <w:t>return false</w:t>
      </w:r>
    </w:p>
    <w:p w14:paraId="2B75A24C" w14:textId="18A03DB1" w:rsidR="00E85B13" w:rsidRDefault="00E85B13" w:rsidP="00E85B13">
      <w:r>
        <w:tab/>
      </w:r>
      <w:r>
        <w:tab/>
      </w:r>
      <w:r>
        <w:tab/>
        <w:t>if all if statements are not executed</w:t>
      </w:r>
      <w:r w:rsidR="008A6786">
        <w:t>:</w:t>
      </w:r>
    </w:p>
    <w:p w14:paraId="6C7A880F" w14:textId="1FC723E2" w:rsidR="00E85B13" w:rsidRPr="00E85B13" w:rsidRDefault="00E85B13" w:rsidP="00E85B13">
      <w:pPr>
        <w:rPr>
          <w:rFonts w:hint="eastAsia"/>
        </w:rPr>
      </w:pPr>
      <w:r>
        <w:tab/>
      </w:r>
      <w:r>
        <w:tab/>
      </w:r>
      <w:r>
        <w:tab/>
      </w:r>
      <w:r>
        <w:tab/>
      </w:r>
      <w:r>
        <w:tab/>
        <w:t>return true</w:t>
      </w:r>
    </w:p>
    <w:p w14:paraId="1A481A30" w14:textId="35B853BE" w:rsidR="00E85B13" w:rsidRDefault="00E85B13" w:rsidP="00106B9F">
      <w:pPr>
        <w:pStyle w:val="a7"/>
        <w:ind w:left="840" w:firstLineChars="0" w:firstLine="0"/>
      </w:pPr>
    </w:p>
    <w:p w14:paraId="7B71742A" w14:textId="4A826EC9" w:rsidR="00E85B13" w:rsidRDefault="00E85B13" w:rsidP="00106B9F">
      <w:pPr>
        <w:pStyle w:val="a7"/>
        <w:ind w:left="840" w:firstLineChars="0" w:firstLine="0"/>
      </w:pPr>
    </w:p>
    <w:p w14:paraId="08E0F4DB" w14:textId="5157867A" w:rsidR="00E85B13" w:rsidRDefault="00E85B13" w:rsidP="00106B9F">
      <w:pPr>
        <w:pStyle w:val="a7"/>
        <w:ind w:left="840" w:firstLineChars="0" w:firstLine="0"/>
      </w:pPr>
      <w:r w:rsidRPr="00E85B13">
        <w:t xml:space="preserve">bool </w:t>
      </w:r>
      <w:proofErr w:type="spellStart"/>
      <w:proofErr w:type="gramStart"/>
      <w:r w:rsidRPr="00E85B13">
        <w:t>notZeroForecastPredicts</w:t>
      </w:r>
      <w:proofErr w:type="spellEnd"/>
      <w:r w:rsidRPr="00E85B13">
        <w:t>(</w:t>
      </w:r>
      <w:proofErr w:type="gramEnd"/>
      <w:r w:rsidRPr="00E85B13">
        <w:t xml:space="preserve">string </w:t>
      </w:r>
      <w:proofErr w:type="spellStart"/>
      <w:r w:rsidRPr="00E85B13">
        <w:t>pollData</w:t>
      </w:r>
      <w:proofErr w:type="spellEnd"/>
      <w:r w:rsidRPr="00E85B13">
        <w:t>)</w:t>
      </w:r>
      <w:r>
        <w:t>:</w:t>
      </w:r>
    </w:p>
    <w:p w14:paraId="0F4995D3" w14:textId="77777777" w:rsidR="00E85B13" w:rsidRDefault="00E85B13" w:rsidP="00E85B13">
      <w:pPr>
        <w:pStyle w:val="a7"/>
        <w:ind w:left="840" w:firstLineChars="0" w:firstLine="0"/>
      </w:pPr>
      <w:r>
        <w:tab/>
      </w:r>
      <w:r>
        <w:t>while the index of the character is less than the size of the string:</w:t>
      </w:r>
    </w:p>
    <w:p w14:paraId="25CED88E" w14:textId="7F1FC757" w:rsidR="00E85B13" w:rsidRDefault="00E85B13" w:rsidP="00106B9F">
      <w:pPr>
        <w:pStyle w:val="a7"/>
        <w:ind w:left="840" w:firstLineChars="0" w:firstLine="0"/>
      </w:pPr>
      <w:r>
        <w:tab/>
      </w:r>
      <w:r>
        <w:tab/>
        <w:t xml:space="preserve">set string </w:t>
      </w:r>
      <w:r w:rsidRPr="00E85B13">
        <w:rPr>
          <w:i/>
          <w:iCs/>
        </w:rPr>
        <w:t>predicts</w:t>
      </w:r>
      <w:r>
        <w:rPr>
          <w:i/>
          <w:iCs/>
        </w:rPr>
        <w:t xml:space="preserve"> </w:t>
      </w:r>
      <w:r>
        <w:t>to empty</w:t>
      </w:r>
    </w:p>
    <w:p w14:paraId="012F4108" w14:textId="6FDBA63C" w:rsidR="00E85B13" w:rsidRDefault="00E85B13" w:rsidP="00106B9F">
      <w:pPr>
        <w:pStyle w:val="a7"/>
        <w:ind w:left="840" w:firstLineChars="0" w:firstLine="0"/>
      </w:pPr>
      <w:r>
        <w:tab/>
      </w:r>
      <w:r>
        <w:tab/>
      </w:r>
      <w:r w:rsidR="008A6786">
        <w:t xml:space="preserve">pass the current characters if it is </w:t>
      </w:r>
      <w:proofErr w:type="gramStart"/>
      <w:r w:rsidR="008A6786">
        <w:t>an</w:t>
      </w:r>
      <w:proofErr w:type="gramEnd"/>
      <w:r w:rsidR="008A6786">
        <w:t xml:space="preserve"> letter</w:t>
      </w:r>
    </w:p>
    <w:p w14:paraId="2788A8F2" w14:textId="77777777" w:rsidR="008A6786" w:rsidRDefault="008A6786" w:rsidP="008A6786">
      <w:pPr>
        <w:pStyle w:val="a7"/>
        <w:ind w:left="840" w:firstLineChars="0" w:firstLine="0"/>
      </w:pPr>
      <w:r>
        <w:tab/>
      </w:r>
      <w:r>
        <w:tab/>
      </w:r>
      <w:r>
        <w:t xml:space="preserve">takes the characters in the string </w:t>
      </w:r>
      <w:proofErr w:type="gramStart"/>
      <w:r>
        <w:t>as long as</w:t>
      </w:r>
      <w:proofErr w:type="gramEnd"/>
      <w:r>
        <w:t xml:space="preserve"> the current character is a digit</w:t>
      </w:r>
    </w:p>
    <w:p w14:paraId="40C604A3" w14:textId="4DBA990B" w:rsidR="008A6786" w:rsidRDefault="008A6786" w:rsidP="008A6786">
      <w:pPr>
        <w:pStyle w:val="a7"/>
        <w:ind w:left="840" w:firstLineChars="0" w:firstLine="0"/>
        <w:rPr>
          <w:i/>
          <w:iCs/>
        </w:rPr>
      </w:pPr>
      <w:r>
        <w:tab/>
      </w:r>
      <w:r>
        <w:tab/>
        <w:t>append the</w:t>
      </w:r>
      <w:r>
        <w:t>se</w:t>
      </w:r>
      <w:r>
        <w:t xml:space="preserve"> digits to </w:t>
      </w:r>
      <w:r w:rsidRPr="00E85B13">
        <w:rPr>
          <w:i/>
          <w:iCs/>
        </w:rPr>
        <w:t>predicts</w:t>
      </w:r>
    </w:p>
    <w:p w14:paraId="4937AF2A" w14:textId="55FFE546" w:rsidR="008A6786" w:rsidRDefault="008A6786" w:rsidP="008A6786">
      <w:pPr>
        <w:pStyle w:val="a7"/>
        <w:ind w:left="840" w:firstLineChars="0" w:firstLine="0"/>
      </w:pPr>
      <w:r>
        <w:rPr>
          <w:i/>
          <w:iCs/>
        </w:rPr>
        <w:tab/>
      </w:r>
      <w:r>
        <w:rPr>
          <w:i/>
          <w:iCs/>
        </w:rPr>
        <w:tab/>
      </w:r>
      <w:r>
        <w:t xml:space="preserve">if the string </w:t>
      </w:r>
      <w:r w:rsidRPr="008A6786">
        <w:rPr>
          <w:i/>
          <w:iCs/>
        </w:rPr>
        <w:t>predicts</w:t>
      </w:r>
      <w:r>
        <w:rPr>
          <w:i/>
          <w:iCs/>
        </w:rPr>
        <w:t xml:space="preserve"> </w:t>
      </w:r>
      <w:r>
        <w:t>is “00” or “0”:</w:t>
      </w:r>
    </w:p>
    <w:p w14:paraId="221FE89E" w14:textId="5E094312" w:rsidR="008A6786" w:rsidRDefault="008A6786" w:rsidP="008A6786">
      <w:pPr>
        <w:pStyle w:val="a7"/>
        <w:ind w:left="840" w:firstLineChars="0" w:firstLine="0"/>
      </w:pPr>
      <w:r>
        <w:tab/>
      </w:r>
      <w:r>
        <w:tab/>
      </w:r>
      <w:r>
        <w:tab/>
        <w:t>return false</w:t>
      </w:r>
    </w:p>
    <w:p w14:paraId="245EF750" w14:textId="11BCB7F4" w:rsidR="008A6786" w:rsidRPr="008A6786" w:rsidRDefault="008A6786" w:rsidP="008A6786">
      <w:pPr>
        <w:pStyle w:val="a7"/>
        <w:ind w:left="840" w:firstLineChars="0" w:firstLine="0"/>
        <w:rPr>
          <w:rFonts w:hint="eastAsia"/>
        </w:rPr>
      </w:pPr>
      <w:r>
        <w:tab/>
      </w:r>
      <w:r>
        <w:tab/>
      </w:r>
    </w:p>
    <w:p w14:paraId="55AD70E8" w14:textId="3D4EF1D5" w:rsidR="008A6786" w:rsidRDefault="008A6786" w:rsidP="008A6786">
      <w:r>
        <w:tab/>
      </w:r>
      <w:r>
        <w:tab/>
      </w:r>
      <w:r>
        <w:tab/>
      </w:r>
      <w:r>
        <w:t>if all if statements are not executed</w:t>
      </w:r>
      <w:r>
        <w:t>:</w:t>
      </w:r>
    </w:p>
    <w:p w14:paraId="79D162A6" w14:textId="1E2CF20F" w:rsidR="008A6786" w:rsidRPr="00E85B13" w:rsidRDefault="008A6786" w:rsidP="008A6786">
      <w:pPr>
        <w:rPr>
          <w:rFonts w:hint="eastAsia"/>
        </w:rPr>
      </w:pPr>
      <w:r>
        <w:tab/>
      </w:r>
      <w:r>
        <w:tab/>
      </w:r>
      <w:r>
        <w:tab/>
      </w:r>
      <w:r>
        <w:tab/>
        <w:t>return true</w:t>
      </w:r>
    </w:p>
    <w:p w14:paraId="5885451B" w14:textId="566B6373" w:rsidR="008A6786" w:rsidRDefault="008A6786" w:rsidP="00106B9F">
      <w:pPr>
        <w:pStyle w:val="a7"/>
        <w:ind w:left="840" w:firstLineChars="0" w:firstLine="0"/>
      </w:pPr>
    </w:p>
    <w:p w14:paraId="70D31CCC" w14:textId="6E04BF22" w:rsidR="008A6786" w:rsidRDefault="008A6786" w:rsidP="00106B9F">
      <w:pPr>
        <w:pStyle w:val="a7"/>
        <w:ind w:left="840" w:firstLineChars="0" w:firstLine="0"/>
      </w:pPr>
    </w:p>
    <w:p w14:paraId="5A535508" w14:textId="77777777" w:rsidR="008A6786" w:rsidRDefault="008A6786" w:rsidP="008A6786">
      <w:pPr>
        <w:ind w:left="420" w:firstLine="420"/>
      </w:pPr>
      <w:r>
        <w:lastRenderedPageBreak/>
        <w:t xml:space="preserve">int </w:t>
      </w:r>
      <w:proofErr w:type="spellStart"/>
      <w:proofErr w:type="gramStart"/>
      <w:r>
        <w:t>countVote</w:t>
      </w:r>
      <w:proofErr w:type="spellEnd"/>
      <w:r>
        <w:t>(</w:t>
      </w:r>
      <w:proofErr w:type="gramEnd"/>
      <w:r>
        <w:t xml:space="preserve">string </w:t>
      </w:r>
      <w:proofErr w:type="spellStart"/>
      <w:r>
        <w:t>pollData</w:t>
      </w:r>
      <w:proofErr w:type="spellEnd"/>
      <w:r>
        <w:t>, char party)</w:t>
      </w:r>
    </w:p>
    <w:p w14:paraId="47257376" w14:textId="6B4772F2" w:rsidR="008A6786" w:rsidRDefault="008A6786" w:rsidP="008A6786">
      <w:pPr>
        <w:pStyle w:val="a7"/>
        <w:ind w:left="840" w:firstLineChars="0"/>
      </w:pPr>
      <w:r>
        <w:t xml:space="preserve">set int </w:t>
      </w:r>
      <w:proofErr w:type="spellStart"/>
      <w:r w:rsidRPr="008A6786">
        <w:rPr>
          <w:i/>
          <w:iCs/>
        </w:rPr>
        <w:t>totalVotes</w:t>
      </w:r>
      <w:proofErr w:type="spellEnd"/>
      <w:r>
        <w:rPr>
          <w:i/>
          <w:iCs/>
        </w:rPr>
        <w:t xml:space="preserve"> </w:t>
      </w:r>
      <w:r>
        <w:t>to 0</w:t>
      </w:r>
    </w:p>
    <w:p w14:paraId="2F118CD9" w14:textId="52487791" w:rsidR="008A6786" w:rsidRDefault="008A6786" w:rsidP="008A6786">
      <w:pPr>
        <w:pStyle w:val="a7"/>
        <w:ind w:left="840" w:firstLineChars="0"/>
      </w:pPr>
      <w:r>
        <w:t>convert the party code to upper case</w:t>
      </w:r>
    </w:p>
    <w:p w14:paraId="2AEB88D1" w14:textId="77777777" w:rsidR="008A6786" w:rsidRDefault="008A6786" w:rsidP="008A6786">
      <w:pPr>
        <w:pStyle w:val="a7"/>
        <w:ind w:left="840" w:firstLineChars="0"/>
      </w:pPr>
      <w:r>
        <w:t>while the index of the character is less than the size of the string:</w:t>
      </w:r>
    </w:p>
    <w:p w14:paraId="411FDA28" w14:textId="624477E6" w:rsidR="008A6786" w:rsidRDefault="008A6786" w:rsidP="008A6786">
      <w:pPr>
        <w:pStyle w:val="a7"/>
        <w:ind w:left="840" w:firstLineChars="0" w:firstLine="0"/>
      </w:pPr>
      <w:r>
        <w:tab/>
      </w:r>
      <w:r>
        <w:tab/>
        <w:t xml:space="preserve">set string </w:t>
      </w:r>
      <w:r>
        <w:rPr>
          <w:i/>
          <w:iCs/>
        </w:rPr>
        <w:t xml:space="preserve">votes </w:t>
      </w:r>
      <w:r>
        <w:t>to empty</w:t>
      </w:r>
    </w:p>
    <w:p w14:paraId="493E5817" w14:textId="77777777" w:rsidR="008A6786" w:rsidRDefault="008A6786" w:rsidP="008A6786">
      <w:pPr>
        <w:pStyle w:val="a7"/>
        <w:ind w:left="840" w:firstLineChars="0" w:firstLine="0"/>
      </w:pPr>
      <w:r>
        <w:tab/>
      </w:r>
      <w:r>
        <w:tab/>
      </w:r>
      <w:r>
        <w:t xml:space="preserve">takes the characters in the string </w:t>
      </w:r>
      <w:proofErr w:type="gramStart"/>
      <w:r>
        <w:t>as long as</w:t>
      </w:r>
      <w:proofErr w:type="gramEnd"/>
      <w:r>
        <w:t xml:space="preserve"> the current character is a digit</w:t>
      </w:r>
    </w:p>
    <w:p w14:paraId="77C64FBB" w14:textId="7AA3A87D" w:rsidR="008A6786" w:rsidRDefault="008A6786" w:rsidP="008A6786">
      <w:pPr>
        <w:pStyle w:val="a7"/>
        <w:ind w:left="840" w:firstLineChars="0" w:firstLine="0"/>
        <w:rPr>
          <w:i/>
          <w:iCs/>
        </w:rPr>
      </w:pPr>
      <w:r>
        <w:tab/>
      </w:r>
      <w:r>
        <w:tab/>
        <w:t xml:space="preserve">append these digits to </w:t>
      </w:r>
      <w:r>
        <w:rPr>
          <w:i/>
          <w:iCs/>
        </w:rPr>
        <w:t>votes</w:t>
      </w:r>
    </w:p>
    <w:p w14:paraId="56D0E457" w14:textId="2BAB5D3B" w:rsidR="008A6786" w:rsidRDefault="008A6786" w:rsidP="008A6786">
      <w:pPr>
        <w:pStyle w:val="a7"/>
        <w:ind w:left="840" w:firstLineChars="0" w:firstLine="0"/>
      </w:pPr>
      <w:r>
        <w:tab/>
      </w:r>
      <w:r>
        <w:tab/>
        <w:t>increase the index by 2 to pass the state code</w:t>
      </w:r>
    </w:p>
    <w:p w14:paraId="68246CA2" w14:textId="4F70BA6E" w:rsidR="008A6786" w:rsidRDefault="008A6786" w:rsidP="008A6786">
      <w:pPr>
        <w:pStyle w:val="a7"/>
        <w:ind w:left="840" w:firstLineChars="0" w:firstLine="0"/>
      </w:pPr>
      <w:r>
        <w:tab/>
      </w:r>
      <w:r>
        <w:tab/>
        <w:t>if the following character is the party code indicated in the parameter:</w:t>
      </w:r>
    </w:p>
    <w:p w14:paraId="113BB123" w14:textId="3A073DD8" w:rsidR="008A6786" w:rsidRDefault="008A6786" w:rsidP="008A6786">
      <w:pPr>
        <w:pStyle w:val="a7"/>
        <w:ind w:left="840" w:firstLineChars="0" w:firstLine="0"/>
      </w:pPr>
      <w:r>
        <w:tab/>
      </w:r>
      <w:r>
        <w:tab/>
      </w:r>
      <w:r>
        <w:tab/>
        <w:t xml:space="preserve">convert </w:t>
      </w:r>
      <w:r w:rsidRPr="008A6786">
        <w:rPr>
          <w:i/>
          <w:iCs/>
        </w:rPr>
        <w:t>votes</w:t>
      </w:r>
      <w:r>
        <w:t xml:space="preserve"> to int by calling the function </w:t>
      </w:r>
      <w:proofErr w:type="spellStart"/>
      <w:proofErr w:type="gramStart"/>
      <w:r w:rsidRPr="008A6786">
        <w:rPr>
          <w:i/>
          <w:iCs/>
        </w:rPr>
        <w:t>stringToInt</w:t>
      </w:r>
      <w:proofErr w:type="spellEnd"/>
      <w:r w:rsidRPr="008A6786">
        <w:rPr>
          <w:i/>
          <w:iCs/>
        </w:rPr>
        <w:t>(</w:t>
      </w:r>
      <w:proofErr w:type="gramEnd"/>
      <w:r w:rsidRPr="008A6786">
        <w:rPr>
          <w:i/>
          <w:iCs/>
        </w:rPr>
        <w:t>string str)</w:t>
      </w:r>
      <w:r>
        <w:rPr>
          <w:i/>
          <w:iCs/>
        </w:rPr>
        <w:t xml:space="preserve"> </w:t>
      </w:r>
    </w:p>
    <w:p w14:paraId="32814D7A" w14:textId="3A6BB208" w:rsidR="008A6786" w:rsidRDefault="008A6786" w:rsidP="008A6786">
      <w:pPr>
        <w:pStyle w:val="a7"/>
        <w:ind w:left="1680" w:firstLineChars="0"/>
      </w:pPr>
      <w:r>
        <w:t xml:space="preserve">add the number to </w:t>
      </w:r>
      <w:proofErr w:type="spellStart"/>
      <w:r w:rsidRPr="008A6786">
        <w:rPr>
          <w:i/>
          <w:iCs/>
        </w:rPr>
        <w:t>totalVotes</w:t>
      </w:r>
      <w:proofErr w:type="spellEnd"/>
    </w:p>
    <w:p w14:paraId="5099A6C9" w14:textId="33C01C1D" w:rsidR="008A6786" w:rsidRDefault="008A6786" w:rsidP="008A6786">
      <w:r>
        <w:tab/>
      </w:r>
      <w:r>
        <w:tab/>
      </w:r>
      <w:r>
        <w:tab/>
      </w:r>
      <w:r>
        <w:tab/>
        <w:t>increase the index by 1 to pass the party code</w:t>
      </w:r>
    </w:p>
    <w:p w14:paraId="6C036497" w14:textId="423F513F" w:rsidR="008A6786" w:rsidRDefault="008A6786" w:rsidP="008A6786">
      <w:pPr>
        <w:rPr>
          <w:i/>
          <w:iCs/>
        </w:rPr>
      </w:pPr>
      <w:r>
        <w:tab/>
      </w:r>
      <w:r>
        <w:tab/>
      </w:r>
      <w:r>
        <w:tab/>
      </w:r>
      <w:r>
        <w:tab/>
        <w:t xml:space="preserve">return </w:t>
      </w:r>
      <w:proofErr w:type="spellStart"/>
      <w:r w:rsidRPr="008A6786">
        <w:rPr>
          <w:i/>
          <w:iCs/>
        </w:rPr>
        <w:t>totalVotes</w:t>
      </w:r>
      <w:proofErr w:type="spellEnd"/>
    </w:p>
    <w:p w14:paraId="121CA4FF" w14:textId="0E0DCF9F" w:rsidR="008A6786" w:rsidRDefault="008A6786" w:rsidP="008A6786">
      <w:r>
        <w:rPr>
          <w:i/>
          <w:iCs/>
        </w:rPr>
        <w:tab/>
      </w:r>
      <w:r>
        <w:rPr>
          <w:i/>
          <w:iCs/>
        </w:rPr>
        <w:tab/>
      </w:r>
    </w:p>
    <w:p w14:paraId="42E2B12C" w14:textId="1C2AF597" w:rsidR="008A6786" w:rsidRDefault="008A6786" w:rsidP="008A6786">
      <w:pPr>
        <w:rPr>
          <w:rFonts w:hint="eastAsia"/>
        </w:rPr>
      </w:pPr>
      <w:r>
        <w:tab/>
      </w:r>
      <w:r>
        <w:tab/>
      </w:r>
    </w:p>
    <w:p w14:paraId="4292C300" w14:textId="75E54EA7" w:rsidR="008A6786" w:rsidRDefault="008A6786" w:rsidP="008A6786">
      <w:r>
        <w:tab/>
      </w:r>
      <w:r>
        <w:tab/>
      </w:r>
      <w:r w:rsidRPr="008A6786">
        <w:t xml:space="preserve">int </w:t>
      </w:r>
      <w:proofErr w:type="spellStart"/>
      <w:proofErr w:type="gramStart"/>
      <w:r w:rsidRPr="008A6786">
        <w:t>stringToInt</w:t>
      </w:r>
      <w:proofErr w:type="spellEnd"/>
      <w:r w:rsidRPr="008A6786">
        <w:t>(</w:t>
      </w:r>
      <w:proofErr w:type="gramEnd"/>
      <w:r w:rsidRPr="008A6786">
        <w:t>string str)</w:t>
      </w:r>
      <w:r>
        <w:t>:</w:t>
      </w:r>
    </w:p>
    <w:p w14:paraId="79076423" w14:textId="25121992" w:rsidR="008A6786" w:rsidRDefault="008A6786" w:rsidP="008A6786">
      <w:r>
        <w:tab/>
      </w:r>
      <w:r>
        <w:tab/>
      </w:r>
      <w:r>
        <w:tab/>
        <w:t xml:space="preserve">set </w:t>
      </w:r>
      <w:r>
        <w:rPr>
          <w:i/>
          <w:iCs/>
        </w:rPr>
        <w:t>value</w:t>
      </w:r>
      <w:r>
        <w:t xml:space="preserve"> to 0</w:t>
      </w:r>
    </w:p>
    <w:p w14:paraId="426BCD55" w14:textId="40B54EEF" w:rsidR="008A6786" w:rsidRDefault="008A6786" w:rsidP="008A6786">
      <w:r>
        <w:tab/>
      </w:r>
      <w:r>
        <w:tab/>
      </w:r>
      <w:r>
        <w:tab/>
        <w:t xml:space="preserve">if the size of </w:t>
      </w:r>
      <w:r>
        <w:rPr>
          <w:i/>
          <w:iCs/>
        </w:rPr>
        <w:t xml:space="preserve">str </w:t>
      </w:r>
      <w:r>
        <w:t>is 2</w:t>
      </w:r>
      <w:r w:rsidR="00431F8B">
        <w:t>:</w:t>
      </w:r>
    </w:p>
    <w:p w14:paraId="4D954479" w14:textId="22CEC13E" w:rsidR="008A6786" w:rsidRDefault="008A6786" w:rsidP="008A6786">
      <w:r>
        <w:tab/>
      </w:r>
      <w:r>
        <w:tab/>
      </w:r>
      <w:r>
        <w:tab/>
      </w:r>
      <w:r>
        <w:tab/>
      </w:r>
      <w:r w:rsidR="00431F8B">
        <w:t>takes the first digit and multiply it by 10 and add it to the second digit</w:t>
      </w:r>
    </w:p>
    <w:p w14:paraId="70D82A0F" w14:textId="34714989" w:rsidR="00431F8B" w:rsidRDefault="00431F8B" w:rsidP="008A6786">
      <w:pPr>
        <w:rPr>
          <w:i/>
          <w:iCs/>
        </w:rPr>
      </w:pPr>
      <w:r>
        <w:tab/>
      </w:r>
      <w:r>
        <w:tab/>
      </w:r>
      <w:r>
        <w:tab/>
      </w:r>
      <w:r>
        <w:tab/>
        <w:t xml:space="preserve">pass the value to </w:t>
      </w:r>
      <w:r w:rsidRPr="00431F8B">
        <w:rPr>
          <w:i/>
          <w:iCs/>
        </w:rPr>
        <w:t>value</w:t>
      </w:r>
    </w:p>
    <w:p w14:paraId="791ED885" w14:textId="731EDD33" w:rsidR="00431F8B" w:rsidRDefault="00431F8B" w:rsidP="008A6786"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t xml:space="preserve">if the size of </w:t>
      </w:r>
      <w:r>
        <w:rPr>
          <w:i/>
          <w:iCs/>
        </w:rPr>
        <w:t xml:space="preserve">str </w:t>
      </w:r>
      <w:r>
        <w:t xml:space="preserve">is </w:t>
      </w:r>
      <w:r>
        <w:t>1</w:t>
      </w:r>
      <w:r>
        <w:t>:</w:t>
      </w:r>
    </w:p>
    <w:p w14:paraId="0218E1E5" w14:textId="4479E2D6" w:rsidR="00431F8B" w:rsidRDefault="00431F8B" w:rsidP="008A6786">
      <w:pPr>
        <w:rPr>
          <w:i/>
          <w:iCs/>
        </w:rPr>
      </w:pPr>
      <w:r>
        <w:tab/>
      </w:r>
      <w:r>
        <w:tab/>
      </w:r>
      <w:r>
        <w:tab/>
      </w:r>
      <w:r>
        <w:tab/>
        <w:t xml:space="preserve">pass the value to the digit to </w:t>
      </w:r>
      <w:r w:rsidRPr="00431F8B">
        <w:rPr>
          <w:i/>
          <w:iCs/>
        </w:rPr>
        <w:t>value</w:t>
      </w:r>
    </w:p>
    <w:p w14:paraId="423151D7" w14:textId="53DB87AF" w:rsidR="00431F8B" w:rsidRDefault="00431F8B" w:rsidP="008A6786"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t>return value</w:t>
      </w:r>
    </w:p>
    <w:p w14:paraId="27F13857" w14:textId="6C0B2D6E" w:rsidR="00431F8B" w:rsidRDefault="00431F8B" w:rsidP="008A6786"/>
    <w:p w14:paraId="03DACE46" w14:textId="77777777" w:rsidR="00431F8B" w:rsidRDefault="00431F8B" w:rsidP="008A6786">
      <w:pPr>
        <w:rPr>
          <w:rFonts w:hint="eastAsia"/>
        </w:rPr>
      </w:pPr>
    </w:p>
    <w:p w14:paraId="7CE0ACF8" w14:textId="73E1A45F" w:rsidR="00431F8B" w:rsidRDefault="00431F8B" w:rsidP="00431F8B">
      <w:pPr>
        <w:pStyle w:val="a7"/>
        <w:numPr>
          <w:ilvl w:val="0"/>
          <w:numId w:val="2"/>
        </w:numPr>
        <w:ind w:firstLineChars="0"/>
      </w:pPr>
      <w:r w:rsidRPr="00431F8B">
        <w:t>A list of the test data</w:t>
      </w:r>
    </w:p>
    <w:p w14:paraId="39655AD2" w14:textId="39FA2496" w:rsidR="00431F8B" w:rsidRDefault="00431F8B" w:rsidP="00431F8B">
      <w:r>
        <w:tab/>
      </w:r>
      <w:r>
        <w:t xml:space="preserve">Correct poll data </w:t>
      </w:r>
      <w:proofErr w:type="spellStart"/>
      <w:r>
        <w:t>srting</w:t>
      </w:r>
      <w:proofErr w:type="spellEnd"/>
    </w:p>
    <w:p w14:paraId="14B0D483" w14:textId="5798A34F" w:rsidR="00431F8B" w:rsidRPr="00431F8B" w:rsidRDefault="00431F8B" w:rsidP="00431F8B">
      <w:pPr>
        <w:ind w:firstLine="420"/>
      </w:pPr>
      <w:proofErr w:type="spellStart"/>
      <w:r w:rsidRPr="00431F8B">
        <w:t>isSyntacticallyCorrect</w:t>
      </w:r>
      <w:proofErr w:type="spellEnd"/>
      <w:r w:rsidRPr="00431F8B">
        <w:t>("38TXR55CAD");</w:t>
      </w:r>
    </w:p>
    <w:p w14:paraId="2737746E" w14:textId="77777777" w:rsidR="00431F8B" w:rsidRDefault="00431F8B" w:rsidP="00431F8B">
      <w:r w:rsidRPr="00431F8B">
        <w:tab/>
      </w:r>
    </w:p>
    <w:p w14:paraId="32627F8E" w14:textId="3DF5B9A0" w:rsidR="00431F8B" w:rsidRDefault="00431F8B" w:rsidP="00431F8B">
      <w:pPr>
        <w:ind w:firstLine="420"/>
      </w:pPr>
      <w:r>
        <w:t>Incorrect state code</w:t>
      </w:r>
    </w:p>
    <w:p w14:paraId="5ED55A1D" w14:textId="15BDEE0F" w:rsidR="00431F8B" w:rsidRPr="00431F8B" w:rsidRDefault="00431F8B" w:rsidP="00431F8B">
      <w:pPr>
        <w:ind w:firstLine="420"/>
      </w:pPr>
      <w:proofErr w:type="spellStart"/>
      <w:r w:rsidRPr="00431F8B">
        <w:t>isSyntacticallyCorrect</w:t>
      </w:r>
      <w:proofErr w:type="spellEnd"/>
      <w:r w:rsidRPr="00431F8B">
        <w:t>("38MXR55CAD");</w:t>
      </w:r>
    </w:p>
    <w:p w14:paraId="0D73D2F1" w14:textId="16DF0B11" w:rsidR="00431F8B" w:rsidRDefault="00431F8B" w:rsidP="00431F8B">
      <w:pPr>
        <w:ind w:firstLine="420"/>
      </w:pPr>
    </w:p>
    <w:p w14:paraId="05B839C9" w14:textId="6DA67940" w:rsidR="00431F8B" w:rsidRDefault="00431F8B" w:rsidP="00431F8B">
      <w:pPr>
        <w:ind w:firstLine="420"/>
        <w:rPr>
          <w:rFonts w:hint="eastAsia"/>
        </w:rPr>
      </w:pPr>
      <w:r>
        <w:t>P</w:t>
      </w:r>
      <w:r>
        <w:t xml:space="preserve">oll data </w:t>
      </w:r>
      <w:proofErr w:type="spellStart"/>
      <w:r>
        <w:t>srting</w:t>
      </w:r>
      <w:proofErr w:type="spellEnd"/>
      <w:r>
        <w:t xml:space="preserve"> in incorrect order</w:t>
      </w:r>
    </w:p>
    <w:p w14:paraId="39EEF10A" w14:textId="30B4B61A" w:rsidR="00431F8B" w:rsidRPr="00431F8B" w:rsidRDefault="00431F8B" w:rsidP="00431F8B">
      <w:pPr>
        <w:ind w:firstLine="420"/>
      </w:pPr>
      <w:proofErr w:type="spellStart"/>
      <w:r w:rsidRPr="00431F8B">
        <w:t>isSyntacticallyCorrect</w:t>
      </w:r>
      <w:proofErr w:type="spellEnd"/>
      <w:r w:rsidRPr="00431F8B">
        <w:t>("</w:t>
      </w:r>
      <w:r>
        <w:t>T</w:t>
      </w:r>
      <w:r w:rsidRPr="00431F8B">
        <w:t>XR55CAD");</w:t>
      </w:r>
    </w:p>
    <w:p w14:paraId="78C1649F" w14:textId="268673F4" w:rsidR="00431F8B" w:rsidRDefault="00431F8B" w:rsidP="00431F8B">
      <w:r w:rsidRPr="00431F8B">
        <w:tab/>
      </w:r>
    </w:p>
    <w:p w14:paraId="0F1B1A1B" w14:textId="26092485" w:rsidR="00431F8B" w:rsidRDefault="00431F8B" w:rsidP="00431F8B">
      <w:pPr>
        <w:rPr>
          <w:rFonts w:hint="eastAsia"/>
        </w:rPr>
      </w:pPr>
      <w:r>
        <w:tab/>
        <w:t>Incorrect party code</w:t>
      </w:r>
    </w:p>
    <w:p w14:paraId="1EA1D2B1" w14:textId="5A447F2E" w:rsidR="00431F8B" w:rsidRPr="00431F8B" w:rsidRDefault="00431F8B" w:rsidP="00431F8B">
      <w:pPr>
        <w:ind w:firstLine="420"/>
      </w:pPr>
      <w:proofErr w:type="spellStart"/>
      <w:r w:rsidRPr="00431F8B">
        <w:t>isSyntacticallyCorrect</w:t>
      </w:r>
      <w:proofErr w:type="spellEnd"/>
      <w:r w:rsidRPr="00431F8B">
        <w:t>("38</w:t>
      </w:r>
      <w:r>
        <w:t>T</w:t>
      </w:r>
      <w:r w:rsidRPr="00431F8B">
        <w:t>XA55CAD");</w:t>
      </w:r>
    </w:p>
    <w:p w14:paraId="1E4B860A" w14:textId="31AA2790" w:rsidR="00431F8B" w:rsidRDefault="00431F8B" w:rsidP="00431F8B">
      <w:r w:rsidRPr="00431F8B">
        <w:tab/>
      </w:r>
    </w:p>
    <w:p w14:paraId="67BC8BBD" w14:textId="273544B7" w:rsidR="00431F8B" w:rsidRDefault="00431F8B" w:rsidP="00431F8B">
      <w:pPr>
        <w:rPr>
          <w:rFonts w:hint="eastAsia"/>
        </w:rPr>
      </w:pPr>
      <w:r>
        <w:tab/>
        <w:t>Additional number after a state forecast</w:t>
      </w:r>
    </w:p>
    <w:p w14:paraId="411CA3C5" w14:textId="486A8A5F" w:rsidR="00431F8B" w:rsidRPr="00431F8B" w:rsidRDefault="00431F8B" w:rsidP="00431F8B">
      <w:pPr>
        <w:ind w:firstLine="420"/>
      </w:pPr>
      <w:proofErr w:type="spellStart"/>
      <w:r w:rsidRPr="00431F8B">
        <w:t>isSyntacticallyCorrect</w:t>
      </w:r>
      <w:proofErr w:type="spellEnd"/>
      <w:r w:rsidRPr="00431F8B">
        <w:t>("38</w:t>
      </w:r>
      <w:r>
        <w:t>T</w:t>
      </w:r>
      <w:r w:rsidRPr="00431F8B">
        <w:t>XR55CAD2");</w:t>
      </w:r>
    </w:p>
    <w:p w14:paraId="1172D06C" w14:textId="71D78D10" w:rsidR="00431F8B" w:rsidRDefault="00431F8B" w:rsidP="00431F8B">
      <w:r w:rsidRPr="00431F8B">
        <w:tab/>
      </w:r>
    </w:p>
    <w:p w14:paraId="754B9D10" w14:textId="1D5D383C" w:rsidR="00431F8B" w:rsidRDefault="00431F8B" w:rsidP="00431F8B">
      <w:pPr>
        <w:rPr>
          <w:rFonts w:hint="eastAsia"/>
        </w:rPr>
      </w:pPr>
      <w:r>
        <w:tab/>
        <w:t>No number in a state forecast</w:t>
      </w:r>
    </w:p>
    <w:p w14:paraId="02C3A3BF" w14:textId="57554D81" w:rsidR="00431F8B" w:rsidRPr="00431F8B" w:rsidRDefault="00431F8B" w:rsidP="00431F8B">
      <w:pPr>
        <w:ind w:firstLine="420"/>
      </w:pPr>
      <w:proofErr w:type="spellStart"/>
      <w:r w:rsidRPr="00431F8B">
        <w:t>isSyntacticallyCorrect</w:t>
      </w:r>
      <w:proofErr w:type="spellEnd"/>
      <w:r w:rsidRPr="00431F8B">
        <w:t>("38</w:t>
      </w:r>
      <w:r>
        <w:t>T</w:t>
      </w:r>
      <w:r w:rsidRPr="00431F8B">
        <w:t>XCAD");</w:t>
      </w:r>
    </w:p>
    <w:p w14:paraId="66E44AE5" w14:textId="477279CD" w:rsidR="00431F8B" w:rsidRDefault="00431F8B" w:rsidP="00431F8B">
      <w:r w:rsidRPr="00431F8B">
        <w:tab/>
      </w:r>
    </w:p>
    <w:p w14:paraId="0DB79B3F" w14:textId="76C88943" w:rsidR="00431F8B" w:rsidRDefault="00431F8B" w:rsidP="00431F8B">
      <w:pPr>
        <w:rPr>
          <w:rFonts w:hint="eastAsia"/>
        </w:rPr>
      </w:pPr>
      <w:r>
        <w:lastRenderedPageBreak/>
        <w:tab/>
        <w:t>a number between state code and party code</w:t>
      </w:r>
    </w:p>
    <w:p w14:paraId="266D8E6F" w14:textId="2710BEC8" w:rsidR="00431F8B" w:rsidRPr="00431F8B" w:rsidRDefault="00431F8B" w:rsidP="00431F8B">
      <w:pPr>
        <w:ind w:firstLine="420"/>
      </w:pPr>
      <w:proofErr w:type="spellStart"/>
      <w:r w:rsidRPr="00431F8B">
        <w:t>isSyntacticallyCorrect</w:t>
      </w:r>
      <w:proofErr w:type="spellEnd"/>
      <w:r w:rsidRPr="00431F8B">
        <w:t>("1</w:t>
      </w:r>
      <w:r>
        <w:t>T</w:t>
      </w:r>
      <w:r w:rsidRPr="00431F8B">
        <w:t>X2R55CAdD");</w:t>
      </w:r>
    </w:p>
    <w:p w14:paraId="0B0FFCEB" w14:textId="4B40445F" w:rsidR="00431F8B" w:rsidRDefault="00431F8B" w:rsidP="00431F8B">
      <w:r w:rsidRPr="00431F8B">
        <w:tab/>
      </w:r>
    </w:p>
    <w:p w14:paraId="7B8BDFED" w14:textId="32081A55" w:rsidR="00777F6A" w:rsidRDefault="00777F6A" w:rsidP="00431F8B">
      <w:pPr>
        <w:rPr>
          <w:rFonts w:hint="eastAsia"/>
        </w:rPr>
      </w:pPr>
      <w:r>
        <w:tab/>
      </w:r>
      <w:r>
        <w:t xml:space="preserve">poll data </w:t>
      </w:r>
      <w:proofErr w:type="spellStart"/>
      <w:r>
        <w:t>srting</w:t>
      </w:r>
      <w:proofErr w:type="spellEnd"/>
      <w:r>
        <w:t xml:space="preserve"> with upper case and lower-case number</w:t>
      </w:r>
    </w:p>
    <w:p w14:paraId="53FE0D12" w14:textId="66E24A3D" w:rsidR="00431F8B" w:rsidRPr="00431F8B" w:rsidRDefault="00431F8B" w:rsidP="00431F8B">
      <w:pPr>
        <w:ind w:firstLine="420"/>
      </w:pPr>
      <w:proofErr w:type="spellStart"/>
      <w:r w:rsidRPr="00431F8B">
        <w:t>isSyntacticallyCorrect</w:t>
      </w:r>
      <w:proofErr w:type="spellEnd"/>
      <w:r w:rsidRPr="00431F8B">
        <w:t>("38</w:t>
      </w:r>
      <w:r>
        <w:t>T</w:t>
      </w:r>
      <w:r w:rsidRPr="00431F8B">
        <w:t>Xr55caD");</w:t>
      </w:r>
    </w:p>
    <w:p w14:paraId="1A826224" w14:textId="45565DDB" w:rsidR="00431F8B" w:rsidRDefault="00431F8B" w:rsidP="00431F8B">
      <w:r w:rsidRPr="00431F8B">
        <w:tab/>
      </w:r>
    </w:p>
    <w:p w14:paraId="1D5B61AB" w14:textId="1A3AAD41" w:rsidR="00777F6A" w:rsidRDefault="00777F6A" w:rsidP="00431F8B">
      <w:pPr>
        <w:rPr>
          <w:rFonts w:hint="eastAsia"/>
        </w:rPr>
      </w:pPr>
      <w:r>
        <w:tab/>
        <w:t xml:space="preserve">space or other character in the </w:t>
      </w:r>
      <w:r>
        <w:t xml:space="preserve">poll data </w:t>
      </w:r>
      <w:proofErr w:type="spellStart"/>
      <w:r>
        <w:t>srting</w:t>
      </w:r>
      <w:proofErr w:type="spellEnd"/>
    </w:p>
    <w:p w14:paraId="544846BA" w14:textId="7F66817C" w:rsidR="00431F8B" w:rsidRPr="00431F8B" w:rsidRDefault="00431F8B" w:rsidP="00431F8B">
      <w:pPr>
        <w:ind w:firstLine="420"/>
      </w:pPr>
      <w:proofErr w:type="spellStart"/>
      <w:proofErr w:type="gramStart"/>
      <w:r w:rsidRPr="00431F8B">
        <w:t>isSyntacticallyCorrect</w:t>
      </w:r>
      <w:proofErr w:type="spellEnd"/>
      <w:r w:rsidRPr="00431F8B">
        <w:t>(</w:t>
      </w:r>
      <w:proofErr w:type="gramEnd"/>
      <w:r w:rsidRPr="00431F8B">
        <w:t>"38 MXr55caD");</w:t>
      </w:r>
    </w:p>
    <w:p w14:paraId="553692A1" w14:textId="36D197F1" w:rsidR="00431F8B" w:rsidRDefault="00431F8B" w:rsidP="00431F8B">
      <w:r w:rsidRPr="00431F8B">
        <w:tab/>
      </w:r>
    </w:p>
    <w:p w14:paraId="21BED9F6" w14:textId="1FB21434" w:rsidR="00777F6A" w:rsidRDefault="00777F6A" w:rsidP="00431F8B">
      <w:pPr>
        <w:rPr>
          <w:rFonts w:hint="eastAsia"/>
        </w:rPr>
      </w:pPr>
      <w:r>
        <w:tab/>
        <w:t xml:space="preserve">super long </w:t>
      </w:r>
      <w:r>
        <w:t xml:space="preserve">poll data </w:t>
      </w:r>
      <w:proofErr w:type="spellStart"/>
      <w:r>
        <w:t>srting</w:t>
      </w:r>
      <w:proofErr w:type="spellEnd"/>
    </w:p>
    <w:p w14:paraId="73CE2994" w14:textId="16FBCEBB" w:rsidR="00431F8B" w:rsidRPr="00431F8B" w:rsidRDefault="00431F8B" w:rsidP="00431F8B">
      <w:pPr>
        <w:ind w:firstLine="420"/>
      </w:pPr>
      <w:proofErr w:type="spellStart"/>
      <w:r w:rsidRPr="00431F8B">
        <w:t>isSyntacticallyCorrect</w:t>
      </w:r>
      <w:proofErr w:type="spellEnd"/>
      <w:r w:rsidRPr="00431F8B">
        <w:t>("38TXR55CAD6Msr29nYd06UTL");</w:t>
      </w:r>
    </w:p>
    <w:p w14:paraId="4157E10A" w14:textId="77777777" w:rsidR="00431F8B" w:rsidRDefault="00431F8B" w:rsidP="00431F8B">
      <w:r w:rsidRPr="00431F8B">
        <w:tab/>
      </w:r>
    </w:p>
    <w:p w14:paraId="1D4381AB" w14:textId="1A33E41C" w:rsidR="00431F8B" w:rsidRDefault="00777F6A" w:rsidP="00431F8B">
      <w:pPr>
        <w:rPr>
          <w:rFonts w:hint="eastAsia"/>
        </w:rPr>
      </w:pPr>
      <w:r>
        <w:tab/>
        <w:t>correct input</w:t>
      </w:r>
    </w:p>
    <w:p w14:paraId="681B0238" w14:textId="63610D2E" w:rsidR="00431F8B" w:rsidRPr="00431F8B" w:rsidRDefault="00431F8B" w:rsidP="00431F8B">
      <w:pPr>
        <w:ind w:firstLine="420"/>
      </w:pPr>
      <w:r w:rsidRPr="00431F8B">
        <w:t>votes = -999;</w:t>
      </w:r>
    </w:p>
    <w:p w14:paraId="6F30FE66" w14:textId="1055B5F1" w:rsidR="00431F8B" w:rsidRPr="00431F8B" w:rsidRDefault="00431F8B" w:rsidP="00431F8B">
      <w:r w:rsidRPr="00431F8B">
        <w:tab/>
      </w:r>
      <w:proofErr w:type="spellStart"/>
      <w:proofErr w:type="gramStart"/>
      <w:r w:rsidRPr="00431F8B">
        <w:t>tallyVotes</w:t>
      </w:r>
      <w:proofErr w:type="spellEnd"/>
      <w:r w:rsidRPr="00431F8B">
        <w:t>(</w:t>
      </w:r>
      <w:proofErr w:type="gramEnd"/>
      <w:r w:rsidRPr="00431F8B">
        <w:t>"38TXR55CAD6Msr29nYd06UTL", 'd', votes);</w:t>
      </w:r>
    </w:p>
    <w:p w14:paraId="17B6749E" w14:textId="53C2CDBA" w:rsidR="00431F8B" w:rsidRDefault="00431F8B" w:rsidP="00431F8B">
      <w:r w:rsidRPr="00431F8B">
        <w:tab/>
      </w:r>
    </w:p>
    <w:p w14:paraId="735B4450" w14:textId="5B76A2D6" w:rsidR="00777F6A" w:rsidRDefault="00777F6A" w:rsidP="00431F8B">
      <w:pPr>
        <w:rPr>
          <w:rFonts w:hint="eastAsia"/>
        </w:rPr>
      </w:pPr>
      <w:r>
        <w:tab/>
        <w:t>invalid party code</w:t>
      </w:r>
    </w:p>
    <w:p w14:paraId="459C8A03" w14:textId="29A41B42" w:rsidR="00431F8B" w:rsidRPr="00431F8B" w:rsidRDefault="00431F8B" w:rsidP="00431F8B">
      <w:pPr>
        <w:ind w:firstLine="420"/>
      </w:pPr>
      <w:r w:rsidRPr="00431F8B">
        <w:t>votes = -999;</w:t>
      </w:r>
    </w:p>
    <w:p w14:paraId="216771C7" w14:textId="47E4C46D" w:rsidR="00431F8B" w:rsidRPr="00431F8B" w:rsidRDefault="00431F8B" w:rsidP="00431F8B">
      <w:pPr>
        <w:ind w:firstLine="420"/>
      </w:pPr>
      <w:proofErr w:type="spellStart"/>
      <w:proofErr w:type="gramStart"/>
      <w:r w:rsidRPr="00431F8B">
        <w:t>tallyVotes</w:t>
      </w:r>
      <w:proofErr w:type="spellEnd"/>
      <w:r w:rsidRPr="00431F8B">
        <w:t>(</w:t>
      </w:r>
      <w:proofErr w:type="gramEnd"/>
      <w:r w:rsidRPr="00431F8B">
        <w:t>"38TXR55CAD", '%', votes);</w:t>
      </w:r>
    </w:p>
    <w:p w14:paraId="3C36CF4A" w14:textId="7151C906" w:rsidR="00431F8B" w:rsidRDefault="00431F8B" w:rsidP="00431F8B">
      <w:r w:rsidRPr="00431F8B">
        <w:tab/>
      </w:r>
    </w:p>
    <w:p w14:paraId="6999F0D9" w14:textId="2A429F1F" w:rsidR="00777F6A" w:rsidRDefault="00777F6A" w:rsidP="00431F8B">
      <w:pPr>
        <w:rPr>
          <w:rFonts w:hint="eastAsia"/>
        </w:rPr>
      </w:pPr>
      <w:r>
        <w:tab/>
        <w:t>invalid poll data string</w:t>
      </w:r>
    </w:p>
    <w:p w14:paraId="1884AD39" w14:textId="4DA4895F" w:rsidR="00431F8B" w:rsidRPr="00431F8B" w:rsidRDefault="00431F8B" w:rsidP="00431F8B">
      <w:pPr>
        <w:ind w:firstLine="420"/>
      </w:pPr>
      <w:r w:rsidRPr="00431F8B">
        <w:t>votes = -999;</w:t>
      </w:r>
    </w:p>
    <w:p w14:paraId="5F5A3DF4" w14:textId="309C4351" w:rsidR="00431F8B" w:rsidRPr="00431F8B" w:rsidRDefault="00431F8B" w:rsidP="00431F8B">
      <w:pPr>
        <w:rPr>
          <w:rFonts w:hint="eastAsia"/>
        </w:rPr>
      </w:pPr>
      <w:r w:rsidRPr="00431F8B">
        <w:tab/>
      </w:r>
      <w:proofErr w:type="spellStart"/>
      <w:proofErr w:type="gramStart"/>
      <w:r w:rsidRPr="00431F8B">
        <w:t>tallyVotes</w:t>
      </w:r>
      <w:proofErr w:type="spellEnd"/>
      <w:r w:rsidRPr="00431F8B">
        <w:t>(</w:t>
      </w:r>
      <w:proofErr w:type="gramEnd"/>
      <w:r w:rsidRPr="00431F8B">
        <w:t>"38TXR55C</w:t>
      </w:r>
      <w:r w:rsidR="00777F6A">
        <w:t>R</w:t>
      </w:r>
      <w:r w:rsidRPr="00431F8B">
        <w:t>D", '%', votes);</w:t>
      </w:r>
    </w:p>
    <w:p w14:paraId="2CB5A025" w14:textId="58DF2660" w:rsidR="00431F8B" w:rsidRDefault="00431F8B" w:rsidP="00431F8B">
      <w:r w:rsidRPr="00431F8B">
        <w:tab/>
      </w:r>
    </w:p>
    <w:p w14:paraId="03D020F9" w14:textId="604407DC" w:rsidR="00777F6A" w:rsidRDefault="00777F6A" w:rsidP="00431F8B">
      <w:pPr>
        <w:rPr>
          <w:rFonts w:hint="eastAsia"/>
        </w:rPr>
      </w:pPr>
      <w:r>
        <w:tab/>
        <w:t>empty poll data string with invalid party code</w:t>
      </w:r>
    </w:p>
    <w:p w14:paraId="24079907" w14:textId="1DBB1231" w:rsidR="00431F8B" w:rsidRPr="00431F8B" w:rsidRDefault="00431F8B" w:rsidP="00431F8B">
      <w:pPr>
        <w:ind w:firstLine="420"/>
      </w:pPr>
      <w:r w:rsidRPr="00431F8B">
        <w:t>votes = -999;</w:t>
      </w:r>
    </w:p>
    <w:p w14:paraId="52865DC9" w14:textId="4E1E468A" w:rsidR="00431F8B" w:rsidRPr="00431F8B" w:rsidRDefault="00431F8B" w:rsidP="00431F8B">
      <w:r w:rsidRPr="00431F8B">
        <w:tab/>
      </w:r>
      <w:proofErr w:type="spellStart"/>
      <w:proofErr w:type="gramStart"/>
      <w:r w:rsidRPr="00431F8B">
        <w:t>tallyVotes</w:t>
      </w:r>
      <w:proofErr w:type="spellEnd"/>
      <w:r w:rsidRPr="00431F8B">
        <w:t>(</w:t>
      </w:r>
      <w:proofErr w:type="gramEnd"/>
      <w:r w:rsidRPr="00431F8B">
        <w:t>"", '%', votes);</w:t>
      </w:r>
    </w:p>
    <w:p w14:paraId="387726C4" w14:textId="2CEE7C9B" w:rsidR="00431F8B" w:rsidRDefault="00431F8B" w:rsidP="00431F8B">
      <w:r w:rsidRPr="00431F8B">
        <w:tab/>
      </w:r>
    </w:p>
    <w:p w14:paraId="542F1F8C" w14:textId="0C5D79B6" w:rsidR="00777F6A" w:rsidRDefault="00777F6A" w:rsidP="00431F8B">
      <w:pPr>
        <w:rPr>
          <w:rFonts w:hint="eastAsia"/>
        </w:rPr>
      </w:pPr>
      <w:r>
        <w:tab/>
      </w:r>
      <w:r>
        <w:t>empty poll data string</w:t>
      </w:r>
      <w:r>
        <w:t xml:space="preserve"> only</w:t>
      </w:r>
    </w:p>
    <w:p w14:paraId="07C8C35C" w14:textId="4ECD63B6" w:rsidR="00431F8B" w:rsidRPr="00431F8B" w:rsidRDefault="00431F8B" w:rsidP="00431F8B">
      <w:pPr>
        <w:ind w:firstLine="420"/>
      </w:pPr>
      <w:r w:rsidRPr="00431F8B">
        <w:t>votes = -999;</w:t>
      </w:r>
    </w:p>
    <w:p w14:paraId="3BFB6402" w14:textId="08FBA12C" w:rsidR="00431F8B" w:rsidRPr="00431F8B" w:rsidRDefault="00431F8B" w:rsidP="00431F8B">
      <w:r w:rsidRPr="00431F8B">
        <w:tab/>
      </w:r>
      <w:proofErr w:type="spellStart"/>
      <w:proofErr w:type="gramStart"/>
      <w:r w:rsidRPr="00431F8B">
        <w:t>tallyVotes</w:t>
      </w:r>
      <w:proofErr w:type="spellEnd"/>
      <w:r w:rsidRPr="00431F8B">
        <w:t>(</w:t>
      </w:r>
      <w:proofErr w:type="gramEnd"/>
      <w:r w:rsidRPr="00431F8B">
        <w:t>"", 'r', votes</w:t>
      </w:r>
      <w:r>
        <w:t>)</w:t>
      </w:r>
      <w:r w:rsidRPr="00431F8B">
        <w:t>;</w:t>
      </w:r>
    </w:p>
    <w:p w14:paraId="326BD19D" w14:textId="791300A6" w:rsidR="00431F8B" w:rsidRDefault="00431F8B" w:rsidP="00431F8B">
      <w:r w:rsidRPr="00431F8B">
        <w:tab/>
      </w:r>
    </w:p>
    <w:p w14:paraId="3646B540" w14:textId="63050764" w:rsidR="00777F6A" w:rsidRDefault="00777F6A" w:rsidP="00777F6A">
      <w:pPr>
        <w:rPr>
          <w:rFonts w:hint="eastAsia"/>
        </w:rPr>
      </w:pPr>
      <w:r>
        <w:tab/>
        <w:t>zero forecast</w:t>
      </w:r>
    </w:p>
    <w:p w14:paraId="51A42773" w14:textId="77777777" w:rsidR="00777F6A" w:rsidRPr="00431F8B" w:rsidRDefault="00777F6A" w:rsidP="00777F6A">
      <w:pPr>
        <w:ind w:firstLine="420"/>
      </w:pPr>
      <w:r w:rsidRPr="00431F8B">
        <w:t>votes = -999;</w:t>
      </w:r>
    </w:p>
    <w:p w14:paraId="218A4065" w14:textId="6D8B7B7F" w:rsidR="00777F6A" w:rsidRDefault="00777F6A" w:rsidP="00777F6A">
      <w:r w:rsidRPr="00431F8B">
        <w:tab/>
      </w:r>
      <w:proofErr w:type="spellStart"/>
      <w:proofErr w:type="gramStart"/>
      <w:r w:rsidRPr="00431F8B">
        <w:t>tallyVotes</w:t>
      </w:r>
      <w:proofErr w:type="spellEnd"/>
      <w:r w:rsidRPr="00431F8B">
        <w:t>(</w:t>
      </w:r>
      <w:proofErr w:type="gramEnd"/>
      <w:r w:rsidRPr="00431F8B">
        <w:t>"</w:t>
      </w:r>
      <w:r>
        <w:t>00</w:t>
      </w:r>
      <w:r w:rsidRPr="00431F8B">
        <w:t>TXR55C</w:t>
      </w:r>
      <w:r>
        <w:t>A</w:t>
      </w:r>
      <w:r w:rsidRPr="00431F8B">
        <w:t>D</w:t>
      </w:r>
      <w:r w:rsidRPr="00431F8B">
        <w:t xml:space="preserve"> </w:t>
      </w:r>
      <w:r w:rsidRPr="00431F8B">
        <w:t>", 'r', votes</w:t>
      </w:r>
      <w:r>
        <w:t>)</w:t>
      </w:r>
      <w:r w:rsidRPr="00431F8B">
        <w:t>;</w:t>
      </w:r>
    </w:p>
    <w:p w14:paraId="1251D484" w14:textId="68528B6A" w:rsidR="00777F6A" w:rsidRDefault="00777F6A" w:rsidP="00777F6A"/>
    <w:p w14:paraId="0DA9A975" w14:textId="77777777" w:rsidR="00777F6A" w:rsidRDefault="00777F6A" w:rsidP="00777F6A">
      <w:pPr>
        <w:rPr>
          <w:rFonts w:hint="eastAsia"/>
        </w:rPr>
      </w:pPr>
      <w:r>
        <w:tab/>
      </w:r>
      <w:r>
        <w:t>zero forecast</w:t>
      </w:r>
    </w:p>
    <w:p w14:paraId="40D69A16" w14:textId="77777777" w:rsidR="00777F6A" w:rsidRPr="00431F8B" w:rsidRDefault="00777F6A" w:rsidP="00777F6A">
      <w:pPr>
        <w:ind w:firstLine="420"/>
      </w:pPr>
      <w:r w:rsidRPr="00431F8B">
        <w:t>votes = -999;</w:t>
      </w:r>
    </w:p>
    <w:p w14:paraId="03E21AC2" w14:textId="1E16B213" w:rsidR="00777F6A" w:rsidRDefault="00777F6A" w:rsidP="00777F6A">
      <w:r w:rsidRPr="00431F8B">
        <w:tab/>
      </w:r>
      <w:proofErr w:type="spellStart"/>
      <w:proofErr w:type="gramStart"/>
      <w:r w:rsidRPr="00431F8B">
        <w:t>tallyVotes</w:t>
      </w:r>
      <w:proofErr w:type="spellEnd"/>
      <w:r w:rsidRPr="00431F8B">
        <w:t>(</w:t>
      </w:r>
      <w:proofErr w:type="gramEnd"/>
      <w:r w:rsidRPr="00431F8B">
        <w:t>"</w:t>
      </w:r>
      <w:r>
        <w:t>0</w:t>
      </w:r>
      <w:r w:rsidRPr="00431F8B">
        <w:t>TXR55C</w:t>
      </w:r>
      <w:r>
        <w:t>A</w:t>
      </w:r>
      <w:r w:rsidRPr="00431F8B">
        <w:t>D ", 'r', votes</w:t>
      </w:r>
      <w:r>
        <w:t>)</w:t>
      </w:r>
      <w:r w:rsidRPr="00431F8B">
        <w:t>;</w:t>
      </w:r>
      <w:bookmarkStart w:id="0" w:name="_GoBack"/>
      <w:bookmarkEnd w:id="0"/>
    </w:p>
    <w:p w14:paraId="41BB5BF1" w14:textId="14293303" w:rsidR="00777F6A" w:rsidRPr="00777F6A" w:rsidRDefault="00777F6A" w:rsidP="00777F6A">
      <w:pPr>
        <w:rPr>
          <w:rFonts w:hint="eastAsia"/>
        </w:rPr>
      </w:pPr>
    </w:p>
    <w:p w14:paraId="690CCFB9" w14:textId="4FD51F75" w:rsidR="00777F6A" w:rsidRPr="00431F8B" w:rsidRDefault="00777F6A" w:rsidP="00431F8B">
      <w:pPr>
        <w:rPr>
          <w:rFonts w:hint="eastAsia"/>
        </w:rPr>
      </w:pPr>
    </w:p>
    <w:sectPr w:rsidR="00777F6A" w:rsidRPr="00431F8B" w:rsidSect="00A90F9C">
      <w:pgSz w:w="11906" w:h="16838" w:code="9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30DFAB" w14:textId="77777777" w:rsidR="00CD135C" w:rsidRDefault="00CD135C" w:rsidP="00AF70D4">
      <w:r>
        <w:separator/>
      </w:r>
    </w:p>
  </w:endnote>
  <w:endnote w:type="continuationSeparator" w:id="0">
    <w:p w14:paraId="0645B71C" w14:textId="77777777" w:rsidR="00CD135C" w:rsidRDefault="00CD135C" w:rsidP="00AF70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BF481C" w14:textId="77777777" w:rsidR="00CD135C" w:rsidRDefault="00CD135C" w:rsidP="00AF70D4">
      <w:r>
        <w:separator/>
      </w:r>
    </w:p>
  </w:footnote>
  <w:footnote w:type="continuationSeparator" w:id="0">
    <w:p w14:paraId="195A1866" w14:textId="77777777" w:rsidR="00CD135C" w:rsidRDefault="00CD135C" w:rsidP="00AF70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6C4FF8"/>
    <w:multiLevelType w:val="hybridMultilevel"/>
    <w:tmpl w:val="65DAB7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435305C2"/>
    <w:multiLevelType w:val="hybridMultilevel"/>
    <w:tmpl w:val="840ADFCE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3MDYwtTA0MzU0NTVW0lEKTi0uzszPAykwrAUACBXggCwAAAA="/>
  </w:docVars>
  <w:rsids>
    <w:rsidRoot w:val="005B40BF"/>
    <w:rsid w:val="00106B9F"/>
    <w:rsid w:val="00431F8B"/>
    <w:rsid w:val="005B40BF"/>
    <w:rsid w:val="005C6192"/>
    <w:rsid w:val="006B5EBB"/>
    <w:rsid w:val="00777F6A"/>
    <w:rsid w:val="008A6786"/>
    <w:rsid w:val="008B4546"/>
    <w:rsid w:val="00A90F9C"/>
    <w:rsid w:val="00AF70D4"/>
    <w:rsid w:val="00CD135C"/>
    <w:rsid w:val="00D47D5B"/>
    <w:rsid w:val="00D71A27"/>
    <w:rsid w:val="00E85B13"/>
    <w:rsid w:val="00FA7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C1444C"/>
  <w15:chartTrackingRefBased/>
  <w15:docId w15:val="{7503078C-D1F6-4A3D-B767-477274C4B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77F6A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F70D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F70D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F70D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F70D4"/>
    <w:rPr>
      <w:sz w:val="18"/>
      <w:szCs w:val="18"/>
    </w:rPr>
  </w:style>
  <w:style w:type="paragraph" w:styleId="a7">
    <w:name w:val="List Paragraph"/>
    <w:basedOn w:val="a"/>
    <w:uiPriority w:val="34"/>
    <w:qFormat/>
    <w:rsid w:val="00AF70D4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4</Pages>
  <Words>899</Words>
  <Characters>5128</Characters>
  <Application>Microsoft Office Word</Application>
  <DocSecurity>0</DocSecurity>
  <Lines>42</Lines>
  <Paragraphs>12</Paragraphs>
  <ScaleCrop>false</ScaleCrop>
  <Company/>
  <LinksUpToDate>false</LinksUpToDate>
  <CharactersWithSpaces>6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d</dc:creator>
  <cp:keywords/>
  <dc:description/>
  <cp:lastModifiedBy>dd</cp:lastModifiedBy>
  <cp:revision>3</cp:revision>
  <dcterms:created xsi:type="dcterms:W3CDTF">2020-11-02T09:30:00Z</dcterms:created>
  <dcterms:modified xsi:type="dcterms:W3CDTF">2020-11-02T11:29:00Z</dcterms:modified>
</cp:coreProperties>
</file>